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73E45C" w14:textId="77777777" w:rsidR="00DA1BAC" w:rsidRPr="00F100B3" w:rsidRDefault="00DA1BAC" w:rsidP="00C0396F">
      <w:pPr>
        <w:jc w:val="center"/>
        <w:rPr>
          <w:rFonts w:asciiTheme="minorHAnsi" w:hAnsiTheme="minorHAnsi" w:cstheme="minorHAnsi"/>
          <w:b/>
          <w:color w:val="002060"/>
          <w:sz w:val="28"/>
          <w:szCs w:val="28"/>
          <w:lang w:val="en-GB"/>
        </w:rPr>
      </w:pPr>
    </w:p>
    <w:p w14:paraId="6560468C" w14:textId="77777777" w:rsidR="00DA1BAC" w:rsidRPr="00F100B3" w:rsidRDefault="00DA1BAC" w:rsidP="00C0396F">
      <w:pPr>
        <w:jc w:val="center"/>
        <w:rPr>
          <w:rFonts w:asciiTheme="minorHAnsi" w:hAnsiTheme="minorHAnsi" w:cstheme="minorHAnsi"/>
          <w:b/>
          <w:color w:val="002060"/>
          <w:sz w:val="28"/>
          <w:szCs w:val="28"/>
          <w:lang w:val="en-GB"/>
        </w:rPr>
      </w:pPr>
    </w:p>
    <w:p w14:paraId="185AD693" w14:textId="4A4BECCA" w:rsidR="00DA1BAC" w:rsidRPr="00F100B3" w:rsidRDefault="00DA1BAC" w:rsidP="00D6570B">
      <w:pPr>
        <w:rPr>
          <w:rFonts w:asciiTheme="minorHAnsi" w:hAnsiTheme="minorHAnsi" w:cstheme="minorHAnsi"/>
          <w:b/>
          <w:color w:val="002060"/>
          <w:sz w:val="28"/>
          <w:szCs w:val="28"/>
          <w:lang w:val="en-GB"/>
        </w:rPr>
      </w:pPr>
    </w:p>
    <w:p w14:paraId="789B3731" w14:textId="77777777" w:rsidR="00DA1BAC" w:rsidRPr="00F100B3" w:rsidRDefault="00DA1BAC" w:rsidP="00C0396F">
      <w:pPr>
        <w:jc w:val="center"/>
        <w:rPr>
          <w:rFonts w:asciiTheme="minorHAnsi" w:hAnsiTheme="minorHAnsi" w:cstheme="minorHAnsi"/>
          <w:b/>
          <w:color w:val="002060"/>
          <w:sz w:val="28"/>
          <w:szCs w:val="28"/>
          <w:lang w:val="en-GB"/>
        </w:rPr>
      </w:pPr>
    </w:p>
    <w:p w14:paraId="0CD94F08" w14:textId="794D09DD" w:rsidR="0060780B" w:rsidRPr="00AD183B" w:rsidRDefault="005D348A" w:rsidP="00C0396F">
      <w:pPr>
        <w:jc w:val="center"/>
        <w:rPr>
          <w:rFonts w:asciiTheme="minorHAnsi" w:hAnsiTheme="minorHAnsi" w:cstheme="minorHAnsi"/>
          <w:b/>
          <w:color w:val="002060"/>
          <w:sz w:val="44"/>
          <w:szCs w:val="44"/>
          <w:lang w:val="en-GB"/>
        </w:rPr>
      </w:pPr>
      <w:r w:rsidRPr="00AD183B">
        <w:rPr>
          <w:rFonts w:asciiTheme="minorHAnsi" w:hAnsiTheme="minorHAnsi" w:cstheme="minorHAnsi"/>
          <w:b/>
          <w:color w:val="002060"/>
          <w:sz w:val="44"/>
          <w:szCs w:val="44"/>
          <w:lang w:val="en-GB"/>
        </w:rPr>
        <w:t>14</w:t>
      </w:r>
      <w:r w:rsidR="0060780B" w:rsidRPr="00AD183B">
        <w:rPr>
          <w:rFonts w:asciiTheme="minorHAnsi" w:hAnsiTheme="minorHAnsi" w:cstheme="minorHAnsi"/>
          <w:b/>
          <w:color w:val="002060"/>
          <w:sz w:val="44"/>
          <w:szCs w:val="44"/>
          <w:vertAlign w:val="superscript"/>
          <w:lang w:val="en-GB"/>
        </w:rPr>
        <w:t>TH</w:t>
      </w:r>
      <w:r w:rsidR="0060780B" w:rsidRPr="00AD183B">
        <w:rPr>
          <w:rFonts w:asciiTheme="minorHAnsi" w:hAnsiTheme="minorHAnsi" w:cstheme="minorHAnsi"/>
          <w:b/>
          <w:color w:val="002060"/>
          <w:sz w:val="44"/>
          <w:szCs w:val="44"/>
          <w:lang w:val="en-GB"/>
        </w:rPr>
        <w:t xml:space="preserve"> CROATIAN COCHRANE SYMPOSIUM</w:t>
      </w:r>
    </w:p>
    <w:p w14:paraId="1B806597" w14:textId="77777777" w:rsidR="00474034" w:rsidRPr="00F100B3" w:rsidRDefault="00474034" w:rsidP="00C0396F">
      <w:pPr>
        <w:jc w:val="center"/>
        <w:rPr>
          <w:rFonts w:asciiTheme="minorHAnsi" w:hAnsiTheme="minorHAnsi" w:cstheme="minorHAnsi"/>
          <w:b/>
          <w:color w:val="002060"/>
          <w:sz w:val="28"/>
          <w:szCs w:val="28"/>
          <w:lang w:val="en-GB"/>
        </w:rPr>
      </w:pPr>
    </w:p>
    <w:p w14:paraId="0F05340F" w14:textId="449D86DB" w:rsidR="00BC4AE2" w:rsidRPr="00632BDD" w:rsidRDefault="00BC4AE2" w:rsidP="00C0396F">
      <w:pPr>
        <w:jc w:val="center"/>
        <w:rPr>
          <w:rFonts w:ascii="Calibri" w:hAnsi="Calibri" w:cs="Calibri"/>
          <w:b/>
          <w:color w:val="002060"/>
          <w:sz w:val="44"/>
          <w:szCs w:val="44"/>
          <w:lang w:val="en-GB"/>
        </w:rPr>
      </w:pPr>
      <w:r w:rsidRPr="00632BDD">
        <w:rPr>
          <w:rFonts w:ascii="Calibri" w:hAnsi="Calibri" w:cs="Calibri"/>
          <w:b/>
          <w:bCs/>
          <w:color w:val="2F5597"/>
          <w:sz w:val="44"/>
          <w:szCs w:val="44"/>
          <w:bdr w:val="none" w:sz="0" w:space="0" w:color="auto" w:frame="1"/>
          <w:shd w:val="clear" w:color="auto" w:fill="FFFFFF"/>
          <w:lang w:val="en-GB"/>
        </w:rPr>
        <w:t>What kind of research is needed for our health system?</w:t>
      </w:r>
    </w:p>
    <w:p w14:paraId="581080D1" w14:textId="77777777" w:rsidR="00BF4F33" w:rsidRPr="00632BDD" w:rsidRDefault="00BF4F33" w:rsidP="00C0396F">
      <w:pPr>
        <w:jc w:val="center"/>
        <w:rPr>
          <w:rFonts w:ascii="Calibri" w:hAnsi="Calibri" w:cs="Calibri"/>
          <w:b/>
          <w:color w:val="002060"/>
          <w:sz w:val="28"/>
          <w:szCs w:val="28"/>
          <w:lang w:val="en-GB"/>
        </w:rPr>
      </w:pPr>
    </w:p>
    <w:p w14:paraId="098570B4" w14:textId="48673157" w:rsidR="0060780B" w:rsidRPr="006A4466" w:rsidRDefault="005D348A" w:rsidP="006A4466">
      <w:pPr>
        <w:ind w:left="2160" w:firstLine="720"/>
        <w:rPr>
          <w:rFonts w:asciiTheme="minorHAnsi" w:hAnsiTheme="minorHAnsi" w:cstheme="minorHAnsi"/>
          <w:b/>
          <w:color w:val="002060"/>
          <w:sz w:val="32"/>
          <w:szCs w:val="32"/>
          <w:lang w:val="en-GB"/>
        </w:rPr>
      </w:pPr>
      <w:r w:rsidRPr="006A4466">
        <w:rPr>
          <w:rFonts w:asciiTheme="minorHAnsi" w:hAnsiTheme="minorHAnsi" w:cstheme="minorHAnsi"/>
          <w:b/>
          <w:color w:val="002060"/>
          <w:sz w:val="32"/>
          <w:szCs w:val="32"/>
          <w:lang w:val="en-GB"/>
        </w:rPr>
        <w:t>Thursday, 1</w:t>
      </w:r>
      <w:r w:rsidR="004C545C" w:rsidRPr="006A4466">
        <w:rPr>
          <w:rFonts w:asciiTheme="minorHAnsi" w:hAnsiTheme="minorHAnsi" w:cstheme="minorHAnsi"/>
          <w:b/>
          <w:color w:val="002060"/>
          <w:sz w:val="32"/>
          <w:szCs w:val="32"/>
          <w:vertAlign w:val="superscript"/>
          <w:lang w:val="en-GB"/>
        </w:rPr>
        <w:t>th</w:t>
      </w:r>
      <w:r w:rsidRPr="006A4466">
        <w:rPr>
          <w:rFonts w:asciiTheme="minorHAnsi" w:hAnsiTheme="minorHAnsi" w:cstheme="minorHAnsi"/>
          <w:b/>
          <w:color w:val="002060"/>
          <w:sz w:val="32"/>
          <w:szCs w:val="32"/>
          <w:lang w:val="en-GB"/>
        </w:rPr>
        <w:t xml:space="preserve"> September</w:t>
      </w:r>
      <w:r w:rsidR="000327C6" w:rsidRPr="006A4466">
        <w:rPr>
          <w:rFonts w:asciiTheme="minorHAnsi" w:hAnsiTheme="minorHAnsi" w:cstheme="minorHAnsi"/>
          <w:b/>
          <w:color w:val="002060"/>
          <w:sz w:val="32"/>
          <w:szCs w:val="32"/>
          <w:lang w:val="en-GB"/>
        </w:rPr>
        <w:t xml:space="preserve"> 202</w:t>
      </w:r>
      <w:r w:rsidRPr="006A4466">
        <w:rPr>
          <w:rFonts w:asciiTheme="minorHAnsi" w:hAnsiTheme="minorHAnsi" w:cstheme="minorHAnsi"/>
          <w:b/>
          <w:color w:val="002060"/>
          <w:sz w:val="32"/>
          <w:szCs w:val="32"/>
          <w:lang w:val="en-GB"/>
        </w:rPr>
        <w:t>2</w:t>
      </w:r>
    </w:p>
    <w:p w14:paraId="39DCB76A" w14:textId="77777777" w:rsidR="00AD183B" w:rsidRDefault="00AD183B" w:rsidP="00C0396F">
      <w:pPr>
        <w:ind w:left="2880" w:firstLine="720"/>
        <w:rPr>
          <w:rFonts w:asciiTheme="minorHAnsi" w:hAnsiTheme="minorHAnsi" w:cstheme="minorHAnsi"/>
          <w:color w:val="002060"/>
          <w:sz w:val="28"/>
          <w:szCs w:val="28"/>
          <w:u w:val="single"/>
          <w:lang w:val="en-GB"/>
        </w:rPr>
      </w:pPr>
    </w:p>
    <w:p w14:paraId="45B21F32" w14:textId="00525CF8" w:rsidR="00AD183B" w:rsidRPr="00AD183B" w:rsidRDefault="00AD183B" w:rsidP="006A4466">
      <w:pPr>
        <w:ind w:left="2160"/>
        <w:rPr>
          <w:rFonts w:asciiTheme="minorHAnsi" w:hAnsiTheme="minorHAnsi" w:cstheme="minorHAnsi"/>
          <w:b/>
          <w:color w:val="002060"/>
          <w:sz w:val="28"/>
          <w:szCs w:val="28"/>
          <w:u w:val="single"/>
          <w:lang w:val="en-GB"/>
        </w:rPr>
      </w:pPr>
      <w:r>
        <w:rPr>
          <w:rFonts w:asciiTheme="minorHAnsi" w:hAnsiTheme="minorHAnsi" w:cstheme="minorHAnsi"/>
          <w:b/>
          <w:color w:val="002060"/>
          <w:sz w:val="28"/>
          <w:szCs w:val="28"/>
          <w:u w:val="single"/>
          <w:lang w:val="en-GB"/>
        </w:rPr>
        <w:t xml:space="preserve">The </w:t>
      </w:r>
      <w:r w:rsidRPr="00AD183B">
        <w:rPr>
          <w:rFonts w:asciiTheme="minorHAnsi" w:hAnsiTheme="minorHAnsi" w:cstheme="minorHAnsi"/>
          <w:b/>
          <w:color w:val="002060"/>
          <w:sz w:val="28"/>
          <w:szCs w:val="28"/>
          <w:u w:val="single"/>
          <w:lang w:val="en-GB"/>
        </w:rPr>
        <w:t>University of Split School of Medicine</w:t>
      </w:r>
    </w:p>
    <w:p w14:paraId="4A212852" w14:textId="77777777" w:rsidR="00531F6F" w:rsidRPr="00F100B3" w:rsidRDefault="00531F6F" w:rsidP="00C0396F">
      <w:pPr>
        <w:jc w:val="center"/>
        <w:rPr>
          <w:rFonts w:asciiTheme="minorHAnsi" w:hAnsiTheme="minorHAnsi" w:cstheme="minorHAnsi"/>
          <w:b/>
          <w:color w:val="002060"/>
          <w:sz w:val="28"/>
          <w:szCs w:val="28"/>
          <w:lang w:val="en-GB"/>
        </w:rPr>
      </w:pPr>
    </w:p>
    <w:p w14:paraId="6E1C4354" w14:textId="77777777" w:rsidR="00B97D3A" w:rsidRPr="00F100B3" w:rsidRDefault="00B97D3A" w:rsidP="005D348A">
      <w:pPr>
        <w:rPr>
          <w:rFonts w:asciiTheme="minorHAnsi" w:hAnsiTheme="minorHAnsi" w:cstheme="minorHAnsi"/>
          <w:color w:val="002060"/>
          <w:sz w:val="28"/>
          <w:szCs w:val="28"/>
          <w:lang w:val="en-GB"/>
        </w:rPr>
      </w:pPr>
    </w:p>
    <w:p w14:paraId="6C6EA178" w14:textId="61C03461" w:rsidR="0060780B" w:rsidRPr="00F100B3" w:rsidRDefault="004C28D8" w:rsidP="0060780B">
      <w:pPr>
        <w:jc w:val="center"/>
        <w:rPr>
          <w:rFonts w:asciiTheme="minorHAnsi" w:hAnsiTheme="minorHAnsi" w:cstheme="minorHAnsi"/>
          <w:b/>
          <w:bCs/>
          <w:color w:val="002060"/>
          <w:sz w:val="28"/>
          <w:szCs w:val="28"/>
          <w:lang w:val="en-GB"/>
        </w:rPr>
      </w:pPr>
      <w:r w:rsidRPr="00F100B3">
        <w:rPr>
          <w:rFonts w:asciiTheme="minorHAnsi" w:hAnsiTheme="minorHAnsi" w:cstheme="minorHAnsi"/>
          <w:b/>
          <w:bCs/>
          <w:color w:val="002060"/>
          <w:sz w:val="28"/>
          <w:szCs w:val="28"/>
          <w:lang w:val="en-GB"/>
        </w:rPr>
        <w:t>AGENDA</w:t>
      </w:r>
    </w:p>
    <w:tbl>
      <w:tblPr>
        <w:tblStyle w:val="GridTable7Colorful-Accent1"/>
        <w:tblW w:w="10764" w:type="dxa"/>
        <w:tblLook w:val="0600" w:firstRow="0" w:lastRow="0" w:firstColumn="0" w:lastColumn="0" w:noHBand="1" w:noVBand="1"/>
      </w:tblPr>
      <w:tblGrid>
        <w:gridCol w:w="1591"/>
        <w:gridCol w:w="4262"/>
        <w:gridCol w:w="4911"/>
      </w:tblGrid>
      <w:tr w:rsidR="00762FE7" w:rsidRPr="00102D1B" w14:paraId="4DB5A29A" w14:textId="77777777" w:rsidTr="00F57D23">
        <w:trPr>
          <w:trHeight w:val="378"/>
        </w:trPr>
        <w:tc>
          <w:tcPr>
            <w:tcW w:w="1591" w:type="dxa"/>
            <w:shd w:val="clear" w:color="auto" w:fill="DEEAF6" w:themeFill="accent1" w:themeFillTint="33"/>
          </w:tcPr>
          <w:p w14:paraId="6B356D68" w14:textId="64D57C4A" w:rsidR="00762FE7" w:rsidRPr="00102D1B" w:rsidRDefault="001A00FC" w:rsidP="00C97C68">
            <w:pPr>
              <w:rPr>
                <w:rFonts w:ascii="Calibri" w:hAnsi="Calibri" w:cs="Calibri"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8:30 – 9:00</w:t>
            </w:r>
          </w:p>
        </w:tc>
        <w:tc>
          <w:tcPr>
            <w:tcW w:w="4262" w:type="dxa"/>
            <w:shd w:val="clear" w:color="auto" w:fill="DEEAF6" w:themeFill="accent1" w:themeFillTint="33"/>
          </w:tcPr>
          <w:p w14:paraId="7BB30F83" w14:textId="0B975A13" w:rsidR="00762FE7" w:rsidRPr="00102D1B" w:rsidRDefault="00762FE7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Registration</w:t>
            </w:r>
            <w:r w:rsidR="00AD183B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, classroom B104</w:t>
            </w:r>
          </w:p>
        </w:tc>
        <w:tc>
          <w:tcPr>
            <w:tcW w:w="4911" w:type="dxa"/>
            <w:shd w:val="clear" w:color="auto" w:fill="DEEAF6" w:themeFill="accent1" w:themeFillTint="33"/>
          </w:tcPr>
          <w:p w14:paraId="1F67019D" w14:textId="77777777" w:rsidR="00762FE7" w:rsidRPr="00102D1B" w:rsidRDefault="00762FE7" w:rsidP="008F7DAF">
            <w:pPr>
              <w:rPr>
                <w:rFonts w:ascii="Calibri" w:hAnsi="Calibri" w:cs="Calibri"/>
                <w:color w:val="1F4E79" w:themeColor="accent1" w:themeShade="80"/>
                <w:lang w:val="en-GB"/>
              </w:rPr>
            </w:pPr>
          </w:p>
        </w:tc>
      </w:tr>
      <w:tr w:rsidR="001A00FC" w:rsidRPr="00102D1B" w14:paraId="70673841" w14:textId="77777777" w:rsidTr="00F57D23">
        <w:trPr>
          <w:trHeight w:val="933"/>
        </w:trPr>
        <w:tc>
          <w:tcPr>
            <w:tcW w:w="1591" w:type="dxa"/>
          </w:tcPr>
          <w:p w14:paraId="4C2BBB1F" w14:textId="357F86A8" w:rsidR="001A00FC" w:rsidRPr="00102D1B" w:rsidRDefault="001A00FC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9:00 – 9:15</w:t>
            </w:r>
          </w:p>
        </w:tc>
        <w:tc>
          <w:tcPr>
            <w:tcW w:w="4262" w:type="dxa"/>
          </w:tcPr>
          <w:p w14:paraId="44B6718C" w14:textId="078A1A38" w:rsidR="001A00FC" w:rsidRPr="00102D1B" w:rsidRDefault="001A00FC" w:rsidP="008F7DAF">
            <w:pPr>
              <w:rPr>
                <w:rFonts w:ascii="Calibri" w:hAnsi="Calibri" w:cs="Calibri"/>
                <w:b/>
                <w:i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Welcome ad</w:t>
            </w:r>
            <w:r w:rsidR="00AD183B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dress and housekeeping</w:t>
            </w:r>
            <w:r w:rsidRPr="00102D1B">
              <w:rPr>
                <w:rFonts w:ascii="Calibri" w:hAnsi="Calibri" w:cs="Calibri"/>
                <w:b/>
                <w:i/>
                <w:color w:val="1F4E79" w:themeColor="accent1" w:themeShade="80"/>
                <w:lang w:val="en-GB" w:eastAsia="hr-HR"/>
              </w:rPr>
              <w:t xml:space="preserve"> </w:t>
            </w:r>
          </w:p>
        </w:tc>
        <w:tc>
          <w:tcPr>
            <w:tcW w:w="4911" w:type="dxa"/>
          </w:tcPr>
          <w:p w14:paraId="1FE24DBE" w14:textId="1C825FE2" w:rsidR="00DD6BAF" w:rsidRPr="00102D1B" w:rsidRDefault="001A00FC" w:rsidP="008F7DAF">
            <w:pPr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 xml:space="preserve">Ante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To</w:t>
            </w:r>
            <w:r w:rsidR="00AD183B"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n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kić</w:t>
            </w:r>
            <w:proofErr w:type="spellEnd"/>
            <w:r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, Dean, </w:t>
            </w:r>
            <w:r w:rsidR="00F97EA2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University of Split </w:t>
            </w:r>
            <w:r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School of Medicine</w:t>
            </w:r>
            <w:r w:rsidR="006845D6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, Split, Croatia</w:t>
            </w:r>
          </w:p>
          <w:p w14:paraId="262EE72C" w14:textId="5EB577AA" w:rsidR="001A00FC" w:rsidRPr="00102D1B" w:rsidRDefault="00AD183B" w:rsidP="008F7DAF">
            <w:pPr>
              <w:rPr>
                <w:rFonts w:ascii="Calibri" w:hAnsi="Calibri" w:cs="Calibri"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Irena Zakarija-Grković/</w:t>
            </w:r>
            <w:r w:rsidR="00970CA0"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Ana Marušić</w:t>
            </w:r>
            <w:r w:rsidR="001A00FC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, Cochrane Croatia</w:t>
            </w:r>
            <w:r w:rsidR="006845D6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, Split, Croatia</w:t>
            </w:r>
          </w:p>
        </w:tc>
      </w:tr>
      <w:tr w:rsidR="001A00FC" w:rsidRPr="00102D1B" w14:paraId="00E243AD" w14:textId="77777777" w:rsidTr="00F57D23">
        <w:trPr>
          <w:trHeight w:val="378"/>
        </w:trPr>
        <w:tc>
          <w:tcPr>
            <w:tcW w:w="1591" w:type="dxa"/>
            <w:shd w:val="clear" w:color="auto" w:fill="9CC2E5" w:themeFill="accent1" w:themeFillTint="99"/>
          </w:tcPr>
          <w:p w14:paraId="42E61B6F" w14:textId="5DA2246A" w:rsidR="001A00FC" w:rsidRPr="00102D1B" w:rsidRDefault="0017634E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9:15 – 11</w:t>
            </w:r>
            <w:r w:rsidR="00E8397C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: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00</w:t>
            </w:r>
          </w:p>
        </w:tc>
        <w:tc>
          <w:tcPr>
            <w:tcW w:w="4262" w:type="dxa"/>
            <w:shd w:val="clear" w:color="auto" w:fill="9CC2E5" w:themeFill="accent1" w:themeFillTint="99"/>
          </w:tcPr>
          <w:p w14:paraId="10B75B0D" w14:textId="22CA5161" w:rsidR="001A00FC" w:rsidRPr="00102D1B" w:rsidRDefault="0017634E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Keynote presentations</w:t>
            </w:r>
          </w:p>
        </w:tc>
        <w:tc>
          <w:tcPr>
            <w:tcW w:w="4911" w:type="dxa"/>
            <w:shd w:val="clear" w:color="auto" w:fill="9CC2E5" w:themeFill="accent1" w:themeFillTint="99"/>
          </w:tcPr>
          <w:p w14:paraId="652CC083" w14:textId="77777777" w:rsidR="001A00FC" w:rsidRPr="00102D1B" w:rsidRDefault="001A00FC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Speakers</w:t>
            </w:r>
          </w:p>
        </w:tc>
      </w:tr>
      <w:tr w:rsidR="001A00FC" w:rsidRPr="00102D1B" w14:paraId="1E7F8082" w14:textId="77777777" w:rsidTr="00F57D23">
        <w:trPr>
          <w:trHeight w:val="1726"/>
        </w:trPr>
        <w:tc>
          <w:tcPr>
            <w:tcW w:w="1591" w:type="dxa"/>
          </w:tcPr>
          <w:p w14:paraId="156ED365" w14:textId="7BDF2369" w:rsidR="001A00FC" w:rsidRPr="00102D1B" w:rsidRDefault="001A00FC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28A1ED97" w14:textId="78B327FC" w:rsidR="001A00FC" w:rsidRPr="00102D1B" w:rsidRDefault="001A00FC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2BA75FC9" w14:textId="77777777" w:rsidR="002512DB" w:rsidRPr="00102D1B" w:rsidRDefault="002512DB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0F7A82E3" w14:textId="77777777" w:rsidR="002512DB" w:rsidRPr="00102D1B" w:rsidRDefault="002512DB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02271499" w14:textId="77777777" w:rsidR="002512DB" w:rsidRPr="00102D1B" w:rsidRDefault="002512DB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1194AA05" w14:textId="304DD7A6" w:rsidR="001A00FC" w:rsidRPr="00102D1B" w:rsidRDefault="00F12C34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Moderator:</w:t>
            </w:r>
          </w:p>
          <w:p w14:paraId="481EA06A" w14:textId="7635D119" w:rsidR="00474034" w:rsidRPr="00102D1B" w:rsidRDefault="00474034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Ana Marušić</w:t>
            </w:r>
          </w:p>
          <w:p w14:paraId="52C6F5BD" w14:textId="35CE26AF" w:rsidR="001A00FC" w:rsidRPr="00102D1B" w:rsidRDefault="001A00FC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7AEA5E31" w14:textId="0C2C752A" w:rsidR="001A00FC" w:rsidRPr="00102D1B" w:rsidRDefault="001A00FC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034AEE69" w14:textId="57B07C6B" w:rsidR="001A00FC" w:rsidRPr="00102D1B" w:rsidRDefault="001A00FC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</w:tc>
        <w:tc>
          <w:tcPr>
            <w:tcW w:w="4262" w:type="dxa"/>
          </w:tcPr>
          <w:p w14:paraId="479A4596" w14:textId="441DA3A0" w:rsidR="0017634E" w:rsidRPr="00102D1B" w:rsidRDefault="00F97EA2" w:rsidP="008F7DAF">
            <w:pPr>
              <w:spacing w:before="60" w:after="60"/>
              <w:rPr>
                <w:rFonts w:ascii="Calibri" w:eastAsiaTheme="minorEastAsia" w:hAnsi="Calibri" w:cs="Calibri"/>
                <w:b/>
                <w:strike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>What kind of research and what scientific evidence</w:t>
            </w:r>
            <w:r w:rsidR="00296E5C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 xml:space="preserve"> are needed </w:t>
            </w:r>
            <w:r w:rsidR="00402AEE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 xml:space="preserve">for </w:t>
            </w:r>
            <w:r w:rsidR="00296E5C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 xml:space="preserve">decision-makers and clinicians? </w:t>
            </w:r>
          </w:p>
          <w:p w14:paraId="3C8F773C" w14:textId="77777777" w:rsidR="001A00FC" w:rsidRPr="00102D1B" w:rsidRDefault="001A00FC" w:rsidP="008F7DAF">
            <w:pP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</w:p>
          <w:p w14:paraId="1EBB5D5C" w14:textId="3438879E" w:rsidR="00296E5C" w:rsidRPr="00102D1B" w:rsidRDefault="00296E5C" w:rsidP="008F7DAF">
            <w:pPr>
              <w:spacing w:before="60" w:after="60"/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</w:pP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How to solve systematic problems in healthcare: </w:t>
            </w:r>
            <w:r w:rsidR="000C59D9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the </w:t>
            </w: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>example of treatment of Helicobacter pylori infections in Croatia</w:t>
            </w:r>
          </w:p>
          <w:p w14:paraId="67D06F9A" w14:textId="77777777" w:rsidR="0017634E" w:rsidRPr="00102D1B" w:rsidRDefault="0017634E" w:rsidP="008F7DAF">
            <w:pP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</w:p>
          <w:p w14:paraId="42565637" w14:textId="28DEBD9F" w:rsidR="0017634E" w:rsidRPr="00102D1B" w:rsidRDefault="0017634E" w:rsidP="008F7DAF">
            <w:pPr>
              <w:spacing w:before="60" w:after="60"/>
              <w:rPr>
                <w:rFonts w:ascii="Calibri" w:eastAsiaTheme="minorEastAsia" w:hAnsi="Calibri" w:cs="Calibri"/>
                <w:b/>
                <w:bCs/>
                <w:color w:val="1F4E79" w:themeColor="accent1" w:themeShade="80"/>
                <w:lang w:val="en-GB" w:eastAsia="ja-JP"/>
              </w:rPr>
            </w:pPr>
            <w:r w:rsidRPr="00102D1B">
              <w:rPr>
                <w:rFonts w:ascii="Calibri" w:eastAsiaTheme="minorEastAsia" w:hAnsi="Calibri" w:cs="Calibri"/>
                <w:b/>
                <w:bCs/>
                <w:color w:val="1F4E79" w:themeColor="accent1" w:themeShade="80"/>
                <w:lang w:val="en-GB" w:eastAsia="ja-JP"/>
              </w:rPr>
              <w:t>New EU HTA Regulation: Why it matters for national/regional HTA bodies and different stakeholders?</w:t>
            </w:r>
          </w:p>
          <w:p w14:paraId="13E61FFC" w14:textId="77777777" w:rsidR="00187EE0" w:rsidRPr="00102D1B" w:rsidRDefault="00187EE0" w:rsidP="008F7DAF">
            <w:pPr>
              <w:spacing w:before="60" w:after="60"/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</w:pPr>
          </w:p>
          <w:p w14:paraId="2E85C55A" w14:textId="1C6C212B" w:rsidR="0017634E" w:rsidRPr="00102D1B" w:rsidRDefault="00187EE0" w:rsidP="008F7DAF">
            <w:pPr>
              <w:spacing w:before="60" w:after="60"/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  <w:t>Discussion</w:t>
            </w:r>
          </w:p>
        </w:tc>
        <w:tc>
          <w:tcPr>
            <w:tcW w:w="4911" w:type="dxa"/>
          </w:tcPr>
          <w:p w14:paraId="7549ADBA" w14:textId="521BA3FA" w:rsidR="0017634E" w:rsidRPr="00102D1B" w:rsidRDefault="006A4466" w:rsidP="008F7DAF">
            <w:pPr>
              <w:spacing w:before="60" w:after="60"/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00"/>
                <w:lang w:val="en-GB" w:eastAsia="ja-JP"/>
              </w:rPr>
            </w:pPr>
            <w:r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>Krešimir Dolić</w:t>
            </w:r>
            <w:r w:rsidR="00F97EA2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, D</w:t>
            </w:r>
            <w:r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eputy</w:t>
            </w:r>
            <w:r w:rsidR="004C5848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 xml:space="preserve"> </w:t>
            </w:r>
            <w:bookmarkStart w:id="0" w:name="_GoBack"/>
            <w:bookmarkEnd w:id="0"/>
            <w:r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D</w:t>
            </w:r>
            <w:r w:rsidR="00F97EA2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irector, University Hospital</w:t>
            </w:r>
            <w:r w:rsidR="00474034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 xml:space="preserve"> Split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, Split, Croatia</w:t>
            </w:r>
            <w:r w:rsidR="0017634E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00"/>
                <w:lang w:val="en-GB" w:eastAsia="ja-JP"/>
              </w:rPr>
              <w:t xml:space="preserve"> </w:t>
            </w:r>
          </w:p>
          <w:p w14:paraId="67813C8B" w14:textId="77777777" w:rsidR="001A00FC" w:rsidRPr="00102D1B" w:rsidRDefault="001A00FC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6C8B71C2" w14:textId="77777777" w:rsidR="0017634E" w:rsidRPr="00102D1B" w:rsidRDefault="0017634E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1091C92C" w14:textId="662A9B6A" w:rsidR="0017634E" w:rsidRPr="00102D1B" w:rsidRDefault="0017634E" w:rsidP="008F7DAF">
            <w:pPr>
              <w:spacing w:before="60" w:after="60"/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</w:pP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 xml:space="preserve">Ante </w:t>
            </w:r>
            <w:proofErr w:type="spellStart"/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>To</w:t>
            </w:r>
            <w:r w:rsidR="00AD183B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>n</w:t>
            </w: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>kić</w:t>
            </w:r>
            <w:proofErr w:type="spellEnd"/>
            <w:r w:rsidR="00F97EA2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,</w:t>
            </w:r>
            <w:r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 </w:t>
            </w:r>
            <w:r w:rsidR="004C3033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Dean, </w:t>
            </w:r>
            <w:r w:rsidR="00F97EA2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University of Split </w:t>
            </w:r>
            <w:r w:rsidR="004C3033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School of Medicine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, 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Split, Croatia</w:t>
            </w:r>
          </w:p>
          <w:p w14:paraId="0F031C6C" w14:textId="77777777" w:rsidR="0017634E" w:rsidRPr="00102D1B" w:rsidRDefault="0017634E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3A20AD54" w14:textId="77777777" w:rsidR="0017634E" w:rsidRPr="00102D1B" w:rsidRDefault="0017634E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78A4BEC9" w14:textId="17C0B0DF" w:rsidR="0017634E" w:rsidRPr="00102D1B" w:rsidRDefault="0017634E" w:rsidP="008F7DAF">
            <w:pPr>
              <w:spacing w:before="60" w:after="60"/>
              <w:rPr>
                <w:rFonts w:ascii="Calibri" w:eastAsiaTheme="minorEastAsia" w:hAnsi="Calibri" w:cs="Calibri"/>
                <w:bCs/>
                <w:i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ja-JP"/>
              </w:rPr>
              <w:t>Flora Giorgio</w:t>
            </w:r>
            <w:r w:rsidRPr="00102D1B">
              <w:rPr>
                <w:rFonts w:ascii="Calibri" w:eastAsiaTheme="minorEastAsia" w:hAnsi="Calibri" w:cs="Calibri"/>
                <w:bCs/>
                <w:i/>
                <w:color w:val="1F4E79" w:themeColor="accent1" w:themeShade="80"/>
                <w:lang w:val="en-GB" w:eastAsia="hr-HR"/>
              </w:rPr>
              <w:t xml:space="preserve">, </w:t>
            </w:r>
            <w:r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Deputy Head of Unit, B6 Medical Devices and HTA,</w:t>
            </w:r>
            <w:r w:rsidR="00AC1460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 </w:t>
            </w:r>
            <w:r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DG SANTE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, </w:t>
            </w:r>
            <w:r w:rsidR="003F60F8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European Commission, 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Brussels, Belgium</w:t>
            </w:r>
          </w:p>
          <w:p w14:paraId="0DE41C60" w14:textId="77777777" w:rsidR="0017634E" w:rsidRPr="00102D1B" w:rsidRDefault="0017634E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2F121BD3" w14:textId="77777777" w:rsidR="00474034" w:rsidRPr="00102D1B" w:rsidRDefault="00474034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5CF0D746" w14:textId="7ED1C343" w:rsidR="00474034" w:rsidRPr="00102D1B" w:rsidRDefault="00474034" w:rsidP="008F7DAF">
            <w:pPr>
              <w:shd w:val="clear" w:color="auto" w:fill="FFFFFF"/>
              <w:outlineLvl w:val="2"/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</w:tc>
      </w:tr>
      <w:tr w:rsidR="001A00FC" w:rsidRPr="00102D1B" w14:paraId="658B71E8" w14:textId="77777777" w:rsidTr="00165B77">
        <w:trPr>
          <w:trHeight w:val="363"/>
        </w:trPr>
        <w:tc>
          <w:tcPr>
            <w:tcW w:w="10764" w:type="dxa"/>
            <w:gridSpan w:val="3"/>
            <w:shd w:val="clear" w:color="auto" w:fill="DEEAF6" w:themeFill="accent1" w:themeFillTint="33"/>
          </w:tcPr>
          <w:p w14:paraId="65255DC6" w14:textId="2CC8D1D0" w:rsidR="001A00FC" w:rsidRPr="00102D1B" w:rsidRDefault="00BD71F4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11:00 – 11:30     </w:t>
            </w:r>
            <w:r w:rsidR="00C33C36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     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Short break</w:t>
            </w:r>
          </w:p>
        </w:tc>
      </w:tr>
      <w:tr w:rsidR="001A00FC" w:rsidRPr="00102D1B" w14:paraId="7DCB8CD7" w14:textId="77777777" w:rsidTr="00F57D23">
        <w:trPr>
          <w:trHeight w:val="268"/>
        </w:trPr>
        <w:tc>
          <w:tcPr>
            <w:tcW w:w="1591" w:type="dxa"/>
            <w:shd w:val="clear" w:color="auto" w:fill="9CC2E5" w:themeFill="accent1" w:themeFillTint="99"/>
          </w:tcPr>
          <w:p w14:paraId="5ACA65C3" w14:textId="3A5D36E4" w:rsidR="001A00FC" w:rsidRPr="00102D1B" w:rsidRDefault="00BD71F4" w:rsidP="001A00FC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11:30 – 12:45</w:t>
            </w:r>
          </w:p>
        </w:tc>
        <w:tc>
          <w:tcPr>
            <w:tcW w:w="4262" w:type="dxa"/>
            <w:shd w:val="clear" w:color="auto" w:fill="9CC2E5" w:themeFill="accent1" w:themeFillTint="99"/>
          </w:tcPr>
          <w:p w14:paraId="21AED284" w14:textId="48C9B867" w:rsidR="00605D0B" w:rsidRPr="00102D1B" w:rsidRDefault="00FF4D68" w:rsidP="008F7DAF">
            <w:pPr>
              <w:rPr>
                <w:rFonts w:ascii="Calibri" w:hAnsi="Calibri" w:cs="Calibri"/>
                <w:b/>
                <w:bCs/>
                <w:i/>
                <w:iCs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Panel 1:</w:t>
            </w:r>
            <w:r w:rsidRPr="00102D1B">
              <w:rPr>
                <w:rFonts w:ascii="Calibri" w:hAnsi="Calibri" w:cs="Calibri"/>
                <w:b/>
                <w:bCs/>
                <w:i/>
                <w:iCs/>
                <w:color w:val="1F4E79" w:themeColor="accent1" w:themeShade="80"/>
                <w:lang w:val="en-GB"/>
              </w:rPr>
              <w:t xml:space="preserve"> </w:t>
            </w:r>
            <w:r w:rsidRPr="00102D1B">
              <w:rPr>
                <w:rFonts w:ascii="Calibri" w:hAnsi="Calibri" w:cs="Calibri"/>
                <w:b/>
                <w:bCs/>
                <w:color w:val="1F4E79" w:themeColor="accent1" w:themeShade="80"/>
                <w:lang w:val="en-GB"/>
              </w:rPr>
              <w:t>Why health technology assessment (HTA) is important for supporting the evidence-based decision making on health technologies?</w:t>
            </w:r>
          </w:p>
        </w:tc>
        <w:tc>
          <w:tcPr>
            <w:tcW w:w="4911" w:type="dxa"/>
            <w:shd w:val="clear" w:color="auto" w:fill="9CC2E5" w:themeFill="accent1" w:themeFillTint="99"/>
          </w:tcPr>
          <w:p w14:paraId="4ACEE247" w14:textId="62323B8A" w:rsidR="001A00FC" w:rsidRPr="00102D1B" w:rsidRDefault="001A00FC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Speakers</w:t>
            </w:r>
          </w:p>
        </w:tc>
      </w:tr>
      <w:tr w:rsidR="00BD71F4" w:rsidRPr="00102D1B" w14:paraId="5B320614" w14:textId="77777777" w:rsidTr="007F698E">
        <w:trPr>
          <w:trHeight w:val="3936"/>
        </w:trPr>
        <w:tc>
          <w:tcPr>
            <w:tcW w:w="1591" w:type="dxa"/>
          </w:tcPr>
          <w:p w14:paraId="6697756D" w14:textId="77777777" w:rsidR="00BD71F4" w:rsidRPr="00102D1B" w:rsidRDefault="00BD71F4" w:rsidP="00BD71F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5719D0E5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1DE56DE4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1F2FEBAE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6F297B4B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3483B5C1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23B2F1F7" w14:textId="256BD2D3" w:rsidR="00F12C34" w:rsidRPr="00102D1B" w:rsidRDefault="00F12C34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Moderator:</w:t>
            </w:r>
          </w:p>
          <w:p w14:paraId="2345FAE2" w14:textId="1E529796" w:rsidR="00F12C34" w:rsidRPr="00102D1B" w:rsidRDefault="00F12C34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Mirjana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Hui</w:t>
            </w:r>
            <w:r w:rsidR="00402AEE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ć</w:t>
            </w:r>
            <w:proofErr w:type="spellEnd"/>
          </w:p>
          <w:p w14:paraId="5770AC13" w14:textId="673C8EEF" w:rsidR="00BD71F4" w:rsidRPr="00102D1B" w:rsidRDefault="00BD71F4" w:rsidP="00BD71F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</w:tc>
        <w:tc>
          <w:tcPr>
            <w:tcW w:w="4262" w:type="dxa"/>
          </w:tcPr>
          <w:p w14:paraId="43F10A4B" w14:textId="3AB387B9" w:rsidR="00BD71F4" w:rsidRPr="00102D1B" w:rsidRDefault="00BD71F4" w:rsidP="008F7DAF">
            <w:pPr>
              <w:rPr>
                <w:rFonts w:ascii="Calibri" w:hAnsi="Calibri" w:cs="Calibri"/>
                <w:b/>
                <w:bCs/>
                <w:i/>
                <w:iCs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6E875AE7" w14:textId="05445E5D" w:rsidR="00BD71F4" w:rsidRPr="00102D1B" w:rsidRDefault="00E93D8A" w:rsidP="008F7DAF">
            <w:pPr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</w:pPr>
            <w:r w:rsidRPr="00102D1B">
              <w:rPr>
                <w:rFonts w:ascii="Calibri" w:hAnsi="Calibri" w:cs="Calibri"/>
                <w:b/>
                <w:bCs/>
                <w:color w:val="1F4E79" w:themeColor="accent1" w:themeShade="80"/>
                <w:lang w:val="en-GB"/>
              </w:rPr>
              <w:t xml:space="preserve">HTA in Austria: </w:t>
            </w:r>
            <w:r w:rsidR="00BD71F4" w:rsidRPr="00102D1B"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  <w:t>National and international</w:t>
            </w:r>
            <w:r w:rsidR="00BD71F4"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 </w:t>
            </w:r>
            <w:r w:rsidR="00BD71F4" w:rsidRPr="00102D1B"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  <w:t xml:space="preserve">view    </w:t>
            </w:r>
          </w:p>
          <w:p w14:paraId="6A7FA86F" w14:textId="69DB10F1" w:rsidR="00BD71F4" w:rsidRPr="00102D1B" w:rsidRDefault="00BD71F4" w:rsidP="008F7DAF">
            <w:pPr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746FAE60" w14:textId="3AB63C62" w:rsidR="00D739A2" w:rsidRPr="00102D1B" w:rsidRDefault="00D739A2" w:rsidP="008F7DAF">
            <w:pPr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31C27B7F" w14:textId="3FD1B0FD" w:rsidR="00BD71F4" w:rsidRPr="00102D1B" w:rsidRDefault="00BD71F4" w:rsidP="008F7DAF">
            <w:pPr>
              <w:rPr>
                <w:rFonts w:ascii="Calibri" w:eastAsiaTheme="minorEastAsia" w:hAnsi="Calibri" w:cs="Calibri"/>
                <w:b/>
                <w:bCs/>
                <w:color w:val="1F4E79" w:themeColor="accent1" w:themeShade="80"/>
                <w:shd w:val="clear" w:color="auto" w:fill="FFFFFF"/>
                <w:lang w:val="en-GB" w:eastAsia="ja-JP"/>
              </w:rPr>
            </w:pPr>
            <w:r w:rsidRPr="00102D1B">
              <w:rPr>
                <w:rFonts w:ascii="Calibri" w:eastAsiaTheme="minorEastAsia" w:hAnsi="Calibri" w:cs="Calibri"/>
                <w:b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Appropriate patient involvement in HTA:  the view from EURORDIS</w:t>
            </w:r>
          </w:p>
          <w:p w14:paraId="0E020BC4" w14:textId="77777777" w:rsidR="00BD71F4" w:rsidRPr="00102D1B" w:rsidRDefault="00BD71F4" w:rsidP="008F7DAF">
            <w:pP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</w:p>
          <w:p w14:paraId="4C3B2B98" w14:textId="258BA136" w:rsidR="00404D1C" w:rsidRPr="00102D1B" w:rsidRDefault="00404D1C" w:rsidP="008F7DAF">
            <w:pP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</w:p>
          <w:p w14:paraId="41160DAF" w14:textId="77777777" w:rsidR="001B53F0" w:rsidRDefault="001B53F0" w:rsidP="008F7DAF">
            <w:pPr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66434D8A" w14:textId="363241E0" w:rsidR="00BD71F4" w:rsidRPr="00102D1B" w:rsidRDefault="00772DED" w:rsidP="008F7DAF">
            <w:pPr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</w:pPr>
            <w:r w:rsidRPr="00102D1B"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  <w:t xml:space="preserve">HTA in Croatia: </w:t>
            </w:r>
            <w:r w:rsidR="00BD71F4" w:rsidRPr="00102D1B"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  <w:t>Past, present and the future</w:t>
            </w:r>
          </w:p>
          <w:p w14:paraId="786368EE" w14:textId="77777777" w:rsidR="00187EE0" w:rsidRPr="00102D1B" w:rsidRDefault="00187EE0" w:rsidP="008F7DAF">
            <w:pPr>
              <w:spacing w:before="60" w:after="60"/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</w:pPr>
          </w:p>
          <w:p w14:paraId="196321F5" w14:textId="7A465CCF" w:rsidR="00187EE0" w:rsidRPr="00102D1B" w:rsidRDefault="00187EE0" w:rsidP="008F7DAF">
            <w:pPr>
              <w:spacing w:before="60" w:after="60"/>
              <w:rPr>
                <w:rFonts w:ascii="Calibri" w:eastAsiaTheme="minorEastAsia" w:hAnsi="Calibri" w:cs="Calibri"/>
                <w:b/>
                <w:i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  <w:t>Discussion</w:t>
            </w:r>
          </w:p>
          <w:p w14:paraId="18862681" w14:textId="2EB80FCF" w:rsidR="00187EE0" w:rsidRPr="00102D1B" w:rsidRDefault="00187EE0" w:rsidP="008F7DAF">
            <w:pP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</w:p>
        </w:tc>
        <w:tc>
          <w:tcPr>
            <w:tcW w:w="4911" w:type="dxa"/>
          </w:tcPr>
          <w:p w14:paraId="717C697E" w14:textId="77777777" w:rsidR="00BD71F4" w:rsidRPr="00102D1B" w:rsidRDefault="00BD71F4" w:rsidP="008F7DAF">
            <w:pPr>
              <w:rPr>
                <w:rFonts w:ascii="Calibri" w:hAnsi="Calibri" w:cs="Calibri"/>
                <w:b/>
                <w:i/>
                <w:color w:val="1F4E79" w:themeColor="accent1" w:themeShade="80"/>
                <w:lang w:val="en-GB" w:eastAsia="hr-HR"/>
              </w:rPr>
            </w:pPr>
          </w:p>
          <w:p w14:paraId="5C5E7BB4" w14:textId="628CB715" w:rsidR="004E5519" w:rsidRPr="00102D1B" w:rsidRDefault="004E5519" w:rsidP="004E5519">
            <w:pPr>
              <w:pStyle w:val="Heading3"/>
              <w:shd w:val="clear" w:color="auto" w:fill="FFFFFF"/>
              <w:spacing w:before="0"/>
              <w:outlineLvl w:val="2"/>
              <w:rPr>
                <w:rFonts w:ascii="Calibri" w:eastAsia="Times New Roman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Claudia Wild</w:t>
            </w:r>
            <w:r w:rsidRPr="00102D1B">
              <w:rPr>
                <w:rFonts w:ascii="Calibri" w:hAnsi="Calibri" w:cs="Calibri"/>
                <w:bCs/>
                <w:color w:val="1F4E79" w:themeColor="accent1" w:themeShade="80"/>
                <w:shd w:val="clear" w:color="auto" w:fill="FFFFFF"/>
                <w:lang w:val="en-GB"/>
              </w:rPr>
              <w:t>,</w:t>
            </w:r>
            <w:r w:rsidRPr="00102D1B">
              <w:rPr>
                <w:rFonts w:ascii="Calibri" w:hAnsi="Calibri" w:cs="Calibri"/>
                <w:b/>
                <w:bCs/>
                <w:color w:val="1F4E79" w:themeColor="accent1" w:themeShade="80"/>
                <w:shd w:val="clear" w:color="auto" w:fill="FFFFFF"/>
                <w:lang w:val="en-GB"/>
              </w:rPr>
              <w:t xml:space="preserve"> </w:t>
            </w:r>
            <w:r w:rsidR="00E64454" w:rsidRPr="00102D1B">
              <w:rPr>
                <w:rFonts w:ascii="Calibri" w:eastAsia="Times New Roman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 xml:space="preserve">Chief Executive Officer, </w:t>
            </w:r>
            <w:r w:rsidRPr="00102D1B">
              <w:rPr>
                <w:rFonts w:ascii="Calibri" w:eastAsia="Times New Roman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 xml:space="preserve">Austrian Institute for HTA (AIHTA), </w:t>
            </w:r>
            <w:r w:rsidR="00B21B95" w:rsidRPr="00102D1B">
              <w:rPr>
                <w:rFonts w:ascii="Calibri" w:eastAsia="Times New Roman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>Vienna, Austria</w:t>
            </w:r>
          </w:p>
          <w:p w14:paraId="0C84F923" w14:textId="7B817BB4" w:rsidR="00BD71F4" w:rsidRPr="00102D1B" w:rsidRDefault="00BD71F4" w:rsidP="008F7DAF">
            <w:pPr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6E7E74A7" w14:textId="77777777" w:rsidR="00B21B95" w:rsidRPr="00102D1B" w:rsidRDefault="00B21B95" w:rsidP="008F7DAF">
            <w:pPr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005A516D" w14:textId="2B6DF967" w:rsidR="00BD71F4" w:rsidRPr="00102D1B" w:rsidRDefault="00BD71F4" w:rsidP="008F7DAF">
            <w:pPr>
              <w:rPr>
                <w:rFonts w:ascii="Calibri" w:hAnsi="Calibri" w:cs="Calibri"/>
                <w:color w:val="1F4E79" w:themeColor="accent1" w:themeShade="80"/>
                <w:shd w:val="clear" w:color="auto" w:fill="FFFFFF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 xml:space="preserve">François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Houÿez</w:t>
            </w:r>
            <w:proofErr w:type="spellEnd"/>
            <w:r w:rsidR="00D735D3" w:rsidRPr="00102D1B">
              <w:rPr>
                <w:rFonts w:ascii="Calibri" w:hAnsi="Calibri" w:cs="Calibri"/>
                <w:bdr w:val="none" w:sz="0" w:space="0" w:color="auto" w:frame="1"/>
                <w:lang w:val="en-GB"/>
              </w:rPr>
              <w:t>,</w:t>
            </w:r>
            <w:r w:rsidR="004506DD" w:rsidRPr="00102D1B">
              <w:rPr>
                <w:rFonts w:ascii="Calibri" w:hAnsi="Calibri" w:cs="Calibri"/>
                <w:bdr w:val="none" w:sz="0" w:space="0" w:color="auto" w:frame="1"/>
                <w:lang w:val="en-GB"/>
              </w:rPr>
              <w:t xml:space="preserve"> </w:t>
            </w:r>
            <w:r w:rsidR="004506DD" w:rsidRPr="00102D1B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>Information &amp; Access to Therapies Director &amp; Health Policy Adviso</w:t>
            </w:r>
            <w:r w:rsidR="004506DD" w:rsidRPr="00102D1B">
              <w:rPr>
                <w:rFonts w:ascii="Calibri" w:hAnsi="Calibri" w:cs="Calibri"/>
                <w:color w:val="1F4E79" w:themeColor="accent1" w:themeShade="80"/>
                <w:shd w:val="clear" w:color="auto" w:fill="FFFFFF"/>
                <w:lang w:val="en-GB"/>
              </w:rPr>
              <w:t>r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shd w:val="clear" w:color="auto" w:fill="FFFFFF"/>
                <w:lang w:val="en-GB"/>
              </w:rPr>
              <w:t xml:space="preserve">, </w:t>
            </w:r>
            <w:r w:rsidR="00E64454" w:rsidRPr="00102D1B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>EURORDIS,</w:t>
            </w:r>
            <w:r w:rsidR="00E64454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 xml:space="preserve"> </w:t>
            </w:r>
            <w:r w:rsidR="004160F9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Paris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, </w:t>
            </w:r>
            <w:r w:rsidR="004160F9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France</w:t>
            </w:r>
          </w:p>
          <w:p w14:paraId="70B544A3" w14:textId="1C76179A" w:rsidR="00BD71F4" w:rsidRPr="00102D1B" w:rsidRDefault="00BD71F4" w:rsidP="008F7DAF">
            <w:pPr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5A4ECD13" w14:textId="77777777" w:rsidR="001B53F0" w:rsidRDefault="001B53F0" w:rsidP="008F7DAF">
            <w:pPr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6D7FCEEB" w14:textId="0617CE37" w:rsidR="00BD71F4" w:rsidRPr="00102D1B" w:rsidRDefault="00772DED" w:rsidP="008F7DAF">
            <w:pPr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 xml:space="preserve">Mirjana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Hui</w:t>
            </w:r>
            <w:r w:rsidR="004D2C50"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ć</w:t>
            </w:r>
            <w:proofErr w:type="spellEnd"/>
            <w:r w:rsidRPr="00102D1B">
              <w:rPr>
                <w:rFonts w:ascii="Calibri" w:hAnsi="Calibri" w:cs="Calibri"/>
                <w:bCs/>
                <w:color w:val="1F4E79" w:themeColor="accent1" w:themeShade="80"/>
                <w:shd w:val="clear" w:color="auto" w:fill="FFFFFF"/>
                <w:lang w:val="en-GB"/>
              </w:rPr>
              <w:t>,</w:t>
            </w:r>
            <w:r w:rsidR="00E93D8A" w:rsidRPr="00102D1B">
              <w:rPr>
                <w:rFonts w:ascii="Calibri" w:hAnsi="Calibri" w:cs="Calibri"/>
                <w:lang w:val="en-GB"/>
              </w:rPr>
              <w:t xml:space="preserve"> </w:t>
            </w:r>
            <w:r w:rsidR="009968E2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I</w:t>
            </w:r>
            <w:r w:rsidR="00D735D3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nternational HTA expert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 xml:space="preserve">, </w:t>
            </w:r>
            <w:r w:rsidR="00E64454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 xml:space="preserve">HTA/EBM </w:t>
            </w:r>
            <w:proofErr w:type="spellStart"/>
            <w:r w:rsidR="00E64454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Center</w:t>
            </w:r>
            <w:proofErr w:type="spellEnd"/>
            <w:r w:rsidR="00E64454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 xml:space="preserve">, 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Zagreb, Croatia</w:t>
            </w:r>
          </w:p>
        </w:tc>
      </w:tr>
      <w:tr w:rsidR="00BD71F4" w:rsidRPr="00102D1B" w14:paraId="1806D10B" w14:textId="77777777" w:rsidTr="00F57D23">
        <w:trPr>
          <w:trHeight w:val="363"/>
        </w:trPr>
        <w:tc>
          <w:tcPr>
            <w:tcW w:w="10764" w:type="dxa"/>
            <w:gridSpan w:val="3"/>
            <w:shd w:val="clear" w:color="auto" w:fill="DEEAF6" w:themeFill="accent1" w:themeFillTint="33"/>
          </w:tcPr>
          <w:p w14:paraId="20026C70" w14:textId="0B376558" w:rsidR="00BD71F4" w:rsidRPr="00102D1B" w:rsidRDefault="000F5B05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12:45 – 14:00</w:t>
            </w:r>
            <w:r w:rsidR="00BD71F4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   </w:t>
            </w:r>
            <w:r w:rsidR="00C33C36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     </w:t>
            </w:r>
            <w:r w:rsidR="00BD71F4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Lunch</w:t>
            </w:r>
            <w:r w:rsidR="009032A5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and poster presentations</w:t>
            </w:r>
          </w:p>
        </w:tc>
      </w:tr>
      <w:tr w:rsidR="00BD71F4" w:rsidRPr="00102D1B" w14:paraId="06E2578E" w14:textId="77777777" w:rsidTr="00A015F1">
        <w:trPr>
          <w:trHeight w:val="265"/>
        </w:trPr>
        <w:tc>
          <w:tcPr>
            <w:tcW w:w="1591" w:type="dxa"/>
            <w:shd w:val="clear" w:color="auto" w:fill="9CC2E5" w:themeFill="accent1" w:themeFillTint="99"/>
          </w:tcPr>
          <w:p w14:paraId="4F75DDA3" w14:textId="67F0BA9E" w:rsidR="00BD71F4" w:rsidRPr="00102D1B" w:rsidRDefault="00F12C34" w:rsidP="00BD71F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14:00 – 15:30</w:t>
            </w:r>
          </w:p>
        </w:tc>
        <w:tc>
          <w:tcPr>
            <w:tcW w:w="4262" w:type="dxa"/>
            <w:shd w:val="clear" w:color="auto" w:fill="9CC2E5" w:themeFill="accent1" w:themeFillTint="99"/>
          </w:tcPr>
          <w:p w14:paraId="77C48D94" w14:textId="5A217E72" w:rsidR="00BD71F4" w:rsidRPr="00102D1B" w:rsidRDefault="00A015F1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Panel 2: </w:t>
            </w:r>
            <w:r w:rsidR="00296E5C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What kind of clinical research is needed in </w:t>
            </w:r>
            <w:r w:rsidR="000C59D9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the </w:t>
            </w:r>
            <w:r w:rsidR="00296E5C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Croatian health system?</w:t>
            </w:r>
            <w:r w:rsidR="00296E5C" w:rsidRPr="00102D1B">
              <w:rPr>
                <w:rFonts w:ascii="Calibri" w:hAnsi="Calibri" w:cs="Calibri"/>
                <w:b/>
                <w:i/>
                <w:iCs/>
                <w:color w:val="1F4E79" w:themeColor="accent1" w:themeShade="80"/>
                <w:lang w:val="en-GB"/>
              </w:rPr>
              <w:t xml:space="preserve"> </w:t>
            </w:r>
          </w:p>
        </w:tc>
        <w:tc>
          <w:tcPr>
            <w:tcW w:w="4911" w:type="dxa"/>
            <w:shd w:val="clear" w:color="auto" w:fill="9CC2E5" w:themeFill="accent1" w:themeFillTint="99"/>
          </w:tcPr>
          <w:p w14:paraId="4A785F06" w14:textId="4151328B" w:rsidR="00BD71F4" w:rsidRPr="00102D1B" w:rsidRDefault="00BD71F4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Speakers</w:t>
            </w:r>
          </w:p>
        </w:tc>
      </w:tr>
      <w:tr w:rsidR="00BD71F4" w:rsidRPr="00102D1B" w14:paraId="14C0DD7F" w14:textId="77777777" w:rsidTr="00F57D23">
        <w:trPr>
          <w:trHeight w:val="2557"/>
        </w:trPr>
        <w:tc>
          <w:tcPr>
            <w:tcW w:w="1591" w:type="dxa"/>
          </w:tcPr>
          <w:p w14:paraId="649192CB" w14:textId="77777777" w:rsidR="00BD71F4" w:rsidRPr="00102D1B" w:rsidRDefault="00BD71F4" w:rsidP="00BD71F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49330ECB" w14:textId="77777777" w:rsidR="00F12C34" w:rsidRPr="00102D1B" w:rsidRDefault="00F12C34" w:rsidP="00BD71F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2F1EF664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7B17C4D5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1265CC4C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531FCC09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7D028F78" w14:textId="77777777" w:rsidR="002512DB" w:rsidRPr="00102D1B" w:rsidRDefault="002512DB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69F91ED9" w14:textId="77777777" w:rsidR="0072745C" w:rsidRPr="00102D1B" w:rsidRDefault="00F12C34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Moderator:</w:t>
            </w:r>
            <w:r w:rsidR="00296E5C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</w:t>
            </w:r>
          </w:p>
          <w:p w14:paraId="39BAA4FE" w14:textId="3B168500" w:rsidR="00F12C34" w:rsidRPr="00102D1B" w:rsidRDefault="00296E5C" w:rsidP="00F12C3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Tina Poklepović Peričić</w:t>
            </w:r>
          </w:p>
          <w:p w14:paraId="588E49FE" w14:textId="4DD03FF9" w:rsidR="00F12C34" w:rsidRPr="00102D1B" w:rsidRDefault="00F12C34" w:rsidP="00BD71F4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</w:tc>
        <w:tc>
          <w:tcPr>
            <w:tcW w:w="4262" w:type="dxa"/>
          </w:tcPr>
          <w:p w14:paraId="3E8CE5B6" w14:textId="77777777" w:rsidR="00BD71F4" w:rsidRPr="00102D1B" w:rsidRDefault="00BD71F4" w:rsidP="008F7DAF">
            <w:pP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</w:p>
          <w:p w14:paraId="0C9A4027" w14:textId="6646E9A0" w:rsidR="00BD71F4" w:rsidRPr="00102D1B" w:rsidRDefault="00296E5C" w:rsidP="008F7DAF">
            <w:pPr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</w:pP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How </w:t>
            </w:r>
            <w:r w:rsidR="00230C79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can the </w:t>
            </w:r>
            <w:proofErr w:type="spellStart"/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>Center</w:t>
            </w:r>
            <w:proofErr w:type="spellEnd"/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 for EBM help in conducting </w:t>
            </w:r>
            <w:r w:rsidR="00A74BB1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>high-quality</w:t>
            </w: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 clinical </w:t>
            </w:r>
            <w:r w:rsidR="00A74BB1"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  <w:t xml:space="preserve">studies? </w:t>
            </w:r>
          </w:p>
          <w:p w14:paraId="381F87C5" w14:textId="77777777" w:rsidR="00BD71F4" w:rsidRPr="00102D1B" w:rsidRDefault="00BD71F4" w:rsidP="008F7DAF">
            <w:pPr>
              <w:rPr>
                <w:rFonts w:ascii="Calibri" w:eastAsiaTheme="minorEastAsia" w:hAnsi="Calibri" w:cs="Calibri"/>
                <w:b/>
                <w:color w:val="1F4E79" w:themeColor="accent1" w:themeShade="80"/>
                <w:shd w:val="clear" w:color="auto" w:fill="FFFFFF"/>
                <w:lang w:val="en-GB" w:eastAsia="ja-JP"/>
              </w:rPr>
            </w:pPr>
          </w:p>
          <w:p w14:paraId="1E814D32" w14:textId="77777777" w:rsidR="00F15FA4" w:rsidRPr="00102D1B" w:rsidRDefault="00F15FA4" w:rsidP="008F7DAF">
            <w:pPr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7750C595" w14:textId="6E6458C4" w:rsidR="00F15FA4" w:rsidRPr="00102D1B" w:rsidRDefault="00A74BB1" w:rsidP="008F7DAF">
            <w:pPr>
              <w:spacing w:before="60" w:after="60"/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 xml:space="preserve">What is the role of patients in clinical studies? </w:t>
            </w:r>
          </w:p>
          <w:p w14:paraId="33762EE9" w14:textId="581C7E81" w:rsidR="002512DB" w:rsidRPr="00102D1B" w:rsidRDefault="002512DB" w:rsidP="008F7DAF">
            <w:pPr>
              <w:spacing w:before="60" w:after="60"/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53547BEC" w14:textId="77777777" w:rsidR="001B53F0" w:rsidRDefault="001B53F0" w:rsidP="008F7DAF">
            <w:pPr>
              <w:spacing w:before="60" w:after="60"/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</w:pPr>
          </w:p>
          <w:p w14:paraId="65D4E1E7" w14:textId="70F71E5B" w:rsidR="00F15FA4" w:rsidRPr="00102D1B" w:rsidRDefault="00A74BB1" w:rsidP="008F7DAF">
            <w:pPr>
              <w:spacing w:before="60" w:after="60"/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 xml:space="preserve">What are the barriers </w:t>
            </w:r>
            <w:r w:rsidR="00230C79"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to the availability of</w:t>
            </w:r>
            <w:r w:rsidR="00DE3A2A"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 xml:space="preserve"> </w:t>
            </w:r>
            <w:r w:rsidRPr="00102D1B">
              <w:rPr>
                <w:rFonts w:ascii="Calibri" w:eastAsiaTheme="minorEastAsia" w:hAnsi="Calibri" w:cs="Calibri"/>
                <w:b/>
                <w:color w:val="1F4E79" w:themeColor="accent1" w:themeShade="80"/>
                <w:lang w:val="en-GB" w:eastAsia="hr-HR"/>
              </w:rPr>
              <w:t>clinical studies in Croatia?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 xml:space="preserve"> </w:t>
            </w:r>
          </w:p>
          <w:p w14:paraId="15C43EEB" w14:textId="77777777" w:rsidR="00187EE0" w:rsidRPr="00102D1B" w:rsidRDefault="00187EE0" w:rsidP="008F7DAF">
            <w:pPr>
              <w:spacing w:before="60" w:after="60"/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</w:pPr>
          </w:p>
          <w:p w14:paraId="4902FBAC" w14:textId="23E8FE15" w:rsidR="00474034" w:rsidRPr="00102D1B" w:rsidRDefault="00A74BB1" w:rsidP="008F7DAF">
            <w:pPr>
              <w:spacing w:before="60" w:after="60"/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</w:pPr>
            <w:r w:rsidRPr="00102D1B"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  <w:t>What kind</w:t>
            </w:r>
            <w:r w:rsidR="0003093E"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  <w:t xml:space="preserve"> of clinical research is needed</w:t>
            </w:r>
            <w:r w:rsidR="00D76799" w:rsidRPr="00102D1B"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  <w:t xml:space="preserve"> at </w:t>
            </w:r>
            <w:r w:rsidR="00230C79" w:rsidRPr="00102D1B"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  <w:t xml:space="preserve">the </w:t>
            </w:r>
            <w:r w:rsidR="00D76799" w:rsidRPr="00102D1B"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  <w:t>hospital level</w:t>
            </w:r>
            <w:r w:rsidRPr="00102D1B">
              <w:rPr>
                <w:rFonts w:ascii="Calibri" w:eastAsiaTheme="minorEastAsia" w:hAnsi="Calibri" w:cs="Calibri"/>
                <w:b/>
                <w:bCs/>
                <w:iCs/>
                <w:color w:val="1F4E79" w:themeColor="accent1" w:themeShade="80"/>
                <w:lang w:val="en-GB" w:eastAsia="ja-JP"/>
              </w:rPr>
              <w:t xml:space="preserve">? </w:t>
            </w:r>
          </w:p>
          <w:p w14:paraId="470FEB44" w14:textId="77777777" w:rsidR="002512DB" w:rsidRPr="00102D1B" w:rsidRDefault="002512DB" w:rsidP="008F7DAF">
            <w:pPr>
              <w:spacing w:before="60" w:after="60"/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</w:pPr>
          </w:p>
          <w:p w14:paraId="65B97B8C" w14:textId="3A8255E2" w:rsidR="00F15FA4" w:rsidRPr="00102D1B" w:rsidRDefault="00187EE0" w:rsidP="008F7DAF">
            <w:pPr>
              <w:spacing w:before="60" w:after="60"/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eastAsiaTheme="minorEastAsia" w:hAnsi="Calibri" w:cs="Calibri"/>
                <w:b/>
                <w:bCs/>
                <w:i/>
                <w:color w:val="1F4E79" w:themeColor="accent1" w:themeShade="80"/>
                <w:lang w:val="en-GB" w:eastAsia="ja-JP"/>
              </w:rPr>
              <w:t>Discussion</w:t>
            </w:r>
          </w:p>
        </w:tc>
        <w:tc>
          <w:tcPr>
            <w:tcW w:w="4911" w:type="dxa"/>
          </w:tcPr>
          <w:p w14:paraId="64021FA1" w14:textId="23C4A599" w:rsidR="00BD71F4" w:rsidRPr="00102D1B" w:rsidRDefault="00BD71F4" w:rsidP="008F7DAF">
            <w:pPr>
              <w:rPr>
                <w:rFonts w:ascii="Calibri" w:hAnsi="Calibri" w:cs="Calibri"/>
                <w:i/>
                <w:color w:val="1F4E79" w:themeColor="accent1" w:themeShade="80"/>
                <w:lang w:val="en-GB" w:eastAsia="hr-HR"/>
              </w:rPr>
            </w:pPr>
          </w:p>
          <w:p w14:paraId="29F4E677" w14:textId="335CB9B2" w:rsidR="00BD71F4" w:rsidRPr="00102D1B" w:rsidRDefault="00BD71F4" w:rsidP="008F7DAF">
            <w:pPr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Ana Marušić</w:t>
            </w:r>
            <w:r w:rsidR="00040AAE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,</w:t>
            </w:r>
            <w:r w:rsidR="00314A23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 Director, Centre for Evidence-based Medicine, University of Split School of Medicine</w:t>
            </w:r>
            <w:r w:rsidR="006845D6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, Split, Croatia</w:t>
            </w:r>
          </w:p>
          <w:p w14:paraId="5A31E523" w14:textId="77777777" w:rsidR="00BD71F4" w:rsidRPr="00102D1B" w:rsidRDefault="00BD71F4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</w:p>
          <w:p w14:paraId="63D1F27D" w14:textId="77777777" w:rsidR="006845D6" w:rsidRPr="00102D1B" w:rsidRDefault="00F15FA4" w:rsidP="006845D6">
            <w:pPr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</w:pP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Jasna</w:t>
            </w:r>
            <w:proofErr w:type="spellEnd"/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shd w:val="clear" w:color="auto" w:fill="FFFFFF"/>
                <w:lang w:val="en-GB"/>
              </w:rPr>
              <w:t>Karačić</w:t>
            </w:r>
            <w:proofErr w:type="spellEnd"/>
            <w:r w:rsidR="00976360" w:rsidRPr="00102D1B">
              <w:rPr>
                <w:rFonts w:ascii="Calibri" w:hAnsi="Calibri" w:cs="Calibri"/>
                <w:bCs/>
                <w:color w:val="1F4E79" w:themeColor="accent1" w:themeShade="80"/>
                <w:shd w:val="clear" w:color="auto" w:fill="FFFFFF"/>
                <w:lang w:val="en-GB"/>
              </w:rPr>
              <w:t xml:space="preserve">, </w:t>
            </w:r>
            <w:r w:rsidR="00BF50E3" w:rsidRPr="00102D1B">
              <w:rPr>
                <w:rFonts w:ascii="Calibri" w:hAnsi="Calibri" w:cs="Calibri"/>
                <w:bCs/>
                <w:color w:val="1F4E79" w:themeColor="accent1" w:themeShade="80"/>
                <w:shd w:val="clear" w:color="auto" w:fill="FFFFFF"/>
                <w:lang w:val="en-GB"/>
              </w:rPr>
              <w:t>President, Croatian Association for the Promotion of Patients' Rights</w:t>
            </w:r>
            <w:r w:rsidR="006845D6" w:rsidRPr="00102D1B">
              <w:rPr>
                <w:rFonts w:ascii="Calibri" w:hAnsi="Calibri" w:cs="Calibri"/>
                <w:bCs/>
                <w:color w:val="1F4E79" w:themeColor="accent1" w:themeShade="80"/>
                <w:shd w:val="clear" w:color="auto" w:fill="FFFFFF"/>
                <w:lang w:val="en-GB"/>
              </w:rPr>
              <w:t xml:space="preserve">, </w:t>
            </w:r>
            <w:r w:rsidR="006845D6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Split, Croatia</w:t>
            </w:r>
          </w:p>
          <w:p w14:paraId="45D34528" w14:textId="77777777" w:rsidR="006845D6" w:rsidRPr="00102D1B" w:rsidRDefault="006845D6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</w:p>
          <w:p w14:paraId="379508D0" w14:textId="77777777" w:rsidR="001B53F0" w:rsidRDefault="001B53F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</w:p>
          <w:p w14:paraId="5E752D24" w14:textId="6B22F81B" w:rsidR="00F15FA4" w:rsidRPr="00102D1B" w:rsidRDefault="00F15FA4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Mira Armour</w:t>
            </w:r>
            <w:r w:rsidR="00A015F1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, </w:t>
            </w:r>
            <w:r w:rsidR="00DE3A2A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Director</w:t>
            </w:r>
            <w:r w:rsidR="00DB4AA4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,</w:t>
            </w:r>
            <w:r w:rsidR="00A015F1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 </w:t>
            </w:r>
            <w:proofErr w:type="spellStart"/>
            <w:r w:rsidR="00A015F1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Mijelom</w:t>
            </w:r>
            <w:proofErr w:type="spellEnd"/>
            <w:r w:rsidR="00DE3A2A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 </w:t>
            </w:r>
            <w:r w:rsidR="00A015F1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>CRO</w:t>
            </w:r>
            <w:r w:rsidR="006845D6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, 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Zagreb, Croatia</w:t>
            </w:r>
          </w:p>
          <w:p w14:paraId="6F6AC412" w14:textId="77777777" w:rsidR="00474034" w:rsidRPr="00102D1B" w:rsidRDefault="00474034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</w:p>
          <w:p w14:paraId="725FA35F" w14:textId="59E111D2" w:rsidR="00A74BB1" w:rsidRPr="00102D1B" w:rsidRDefault="006A4466" w:rsidP="008F7DAF">
            <w:pPr>
              <w:spacing w:before="60" w:after="60"/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00"/>
                <w:lang w:val="en-GB" w:eastAsia="ja-JP"/>
              </w:rPr>
            </w:pPr>
            <w:proofErr w:type="spellStart"/>
            <w: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Ljubo</w:t>
            </w:r>
            <w:proofErr w:type="spellEnd"/>
            <w: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Znaor</w:t>
            </w:r>
            <w:proofErr w:type="spellEnd"/>
            <w: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 xml:space="preserve">, </w:t>
            </w:r>
            <w:r>
              <w:rPr>
                <w:rFonts w:ascii="Calibri" w:hAnsi="Calibri" w:cs="Calibri"/>
                <w:color w:val="1F4E79" w:themeColor="accent1" w:themeShade="80"/>
                <w:lang w:val="en-GB" w:eastAsia="hr-HR"/>
              </w:rPr>
              <w:t>Head, Research Unit,</w:t>
            </w:r>
            <w:r w:rsidR="00474034" w:rsidRPr="00102D1B">
              <w:rPr>
                <w:rFonts w:ascii="Calibri" w:hAnsi="Calibri" w:cs="Calibri"/>
                <w:bCs/>
                <w:color w:val="1F4E79" w:themeColor="accent1" w:themeShade="80"/>
                <w:lang w:val="en-GB" w:eastAsia="hr-HR"/>
              </w:rPr>
              <w:t xml:space="preserve"> </w:t>
            </w:r>
            <w:r w:rsidR="00A74BB1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University Hospital Split</w:t>
            </w:r>
            <w:r w:rsidR="006845D6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lang w:val="en-GB" w:eastAsia="hr-HR"/>
              </w:rPr>
              <w:t>, Split, Croatia</w:t>
            </w:r>
            <w:r w:rsidR="00A74BB1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00"/>
                <w:lang w:val="en-GB" w:eastAsia="ja-JP"/>
              </w:rPr>
              <w:t xml:space="preserve"> </w:t>
            </w:r>
          </w:p>
          <w:p w14:paraId="17C5A7BE" w14:textId="5A0B6015" w:rsidR="00474034" w:rsidRPr="00102D1B" w:rsidRDefault="00474034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</w:p>
        </w:tc>
      </w:tr>
      <w:tr w:rsidR="00BD71F4" w:rsidRPr="00102D1B" w14:paraId="39AE1BC0" w14:textId="77777777" w:rsidTr="00F100B3">
        <w:trPr>
          <w:trHeight w:val="226"/>
        </w:trPr>
        <w:tc>
          <w:tcPr>
            <w:tcW w:w="10764" w:type="dxa"/>
            <w:gridSpan w:val="3"/>
            <w:shd w:val="clear" w:color="auto" w:fill="9CC2E5"/>
          </w:tcPr>
          <w:p w14:paraId="452864C1" w14:textId="3FE8DBB5" w:rsidR="00BD71F4" w:rsidRPr="00102D1B" w:rsidRDefault="00F100B3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15:30 – 15:45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ab/>
              <w:t>Closing remarks</w:t>
            </w:r>
          </w:p>
        </w:tc>
      </w:tr>
      <w:tr w:rsidR="00F15FA4" w:rsidRPr="00102D1B" w14:paraId="396EC594" w14:textId="77777777" w:rsidTr="00E73869">
        <w:trPr>
          <w:trHeight w:val="226"/>
        </w:trPr>
        <w:tc>
          <w:tcPr>
            <w:tcW w:w="10764" w:type="dxa"/>
            <w:gridSpan w:val="3"/>
            <w:shd w:val="clear" w:color="auto" w:fill="DEEAF6" w:themeFill="accent1" w:themeFillTint="33"/>
          </w:tcPr>
          <w:p w14:paraId="49C22E15" w14:textId="7F04830C" w:rsidR="00F15FA4" w:rsidRPr="00102D1B" w:rsidRDefault="00187EE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15:45 – 16:00                    Short break</w:t>
            </w:r>
          </w:p>
        </w:tc>
      </w:tr>
      <w:tr w:rsidR="00F57D23" w:rsidRPr="00102D1B" w14:paraId="3C781D36" w14:textId="77777777" w:rsidTr="00F100B3">
        <w:trPr>
          <w:trHeight w:val="265"/>
        </w:trPr>
        <w:tc>
          <w:tcPr>
            <w:tcW w:w="1591" w:type="dxa"/>
            <w:shd w:val="clear" w:color="auto" w:fill="9CC2E5"/>
          </w:tcPr>
          <w:p w14:paraId="4EDC98E0" w14:textId="0510A02C" w:rsidR="00F57D23" w:rsidRPr="00102D1B" w:rsidRDefault="00F57D23" w:rsidP="007C7445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16:00 – 17:</w:t>
            </w:r>
            <w:r w:rsidR="00925767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0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0</w:t>
            </w:r>
          </w:p>
        </w:tc>
        <w:tc>
          <w:tcPr>
            <w:tcW w:w="4262" w:type="dxa"/>
            <w:shd w:val="clear" w:color="auto" w:fill="9CC2E5"/>
          </w:tcPr>
          <w:p w14:paraId="7FE19B91" w14:textId="464E3143" w:rsidR="00F57D23" w:rsidRPr="00102D1B" w:rsidRDefault="00187EE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Post</w:t>
            </w:r>
            <w:r w:rsidR="00474034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-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symposium </w:t>
            </w:r>
            <w:r w:rsidR="00474034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workshop</w:t>
            </w:r>
          </w:p>
        </w:tc>
        <w:tc>
          <w:tcPr>
            <w:tcW w:w="4911" w:type="dxa"/>
            <w:shd w:val="clear" w:color="auto" w:fill="9CC2E5"/>
          </w:tcPr>
          <w:p w14:paraId="0D1A13D9" w14:textId="46911136" w:rsidR="00477F52" w:rsidRPr="00102D1B" w:rsidRDefault="00F57D23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 </w:t>
            </w:r>
            <w:r w:rsidR="005651B0"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Moderators</w:t>
            </w:r>
          </w:p>
        </w:tc>
      </w:tr>
      <w:tr w:rsidR="00E44F30" w:rsidRPr="00102D1B" w14:paraId="28881045" w14:textId="77777777" w:rsidTr="002512DB">
        <w:trPr>
          <w:trHeight w:val="1545"/>
        </w:trPr>
        <w:tc>
          <w:tcPr>
            <w:tcW w:w="1591" w:type="dxa"/>
            <w:shd w:val="clear" w:color="auto" w:fill="FFFFFF" w:themeFill="background1"/>
          </w:tcPr>
          <w:p w14:paraId="3B7D9919" w14:textId="77777777" w:rsidR="00E44F30" w:rsidRPr="00102D1B" w:rsidRDefault="00E44F30" w:rsidP="007C7445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</w:tc>
        <w:tc>
          <w:tcPr>
            <w:tcW w:w="4262" w:type="dxa"/>
            <w:shd w:val="clear" w:color="auto" w:fill="FFFFFF" w:themeFill="background1"/>
          </w:tcPr>
          <w:p w14:paraId="47A8D733" w14:textId="77777777" w:rsidR="00925767" w:rsidRPr="00102D1B" w:rsidRDefault="00925767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</w:pPr>
          </w:p>
          <w:p w14:paraId="0F4C7C4F" w14:textId="32782ED1" w:rsidR="00E44F30" w:rsidRPr="00102D1B" w:rsidRDefault="00E44F3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 w:eastAsia="hr-HR"/>
              </w:rPr>
              <w:t>Case studies of patient involvement in HTA</w:t>
            </w:r>
          </w:p>
          <w:p w14:paraId="4522D8FE" w14:textId="1B2F66E6" w:rsidR="00E44F30" w:rsidRPr="00102D1B" w:rsidRDefault="00E44F3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5C6715DE" w14:textId="08C8E386" w:rsidR="00E44F30" w:rsidRPr="00102D1B" w:rsidRDefault="00E44F3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</w:tc>
        <w:tc>
          <w:tcPr>
            <w:tcW w:w="4911" w:type="dxa"/>
            <w:shd w:val="clear" w:color="auto" w:fill="FFFFFF" w:themeFill="background1"/>
          </w:tcPr>
          <w:p w14:paraId="7D0785CF" w14:textId="77777777" w:rsidR="00E44F30" w:rsidRPr="00102D1B" w:rsidRDefault="00E44F30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</w:p>
          <w:p w14:paraId="5104598C" w14:textId="7FDC5F33" w:rsidR="00187AAF" w:rsidRPr="00102D1B" w:rsidRDefault="00E44F30" w:rsidP="008F7DAF">
            <w:pPr>
              <w:rPr>
                <w:rFonts w:ascii="Calibri" w:hAnsi="Calibri" w:cs="Calibri"/>
                <w:b/>
                <w:color w:val="1F4E79" w:themeColor="accent1" w:themeShade="80"/>
                <w:bdr w:val="none" w:sz="0" w:space="0" w:color="auto" w:frame="1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 xml:space="preserve">François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  <w:t>Houÿez</w:t>
            </w:r>
            <w:proofErr w:type="spellEnd"/>
            <w:r w:rsidR="00D735D3" w:rsidRPr="00102D1B">
              <w:rPr>
                <w:rFonts w:ascii="Calibri" w:hAnsi="Calibri" w:cs="Calibri"/>
                <w:bCs/>
                <w:color w:val="1F4E79" w:themeColor="accent1" w:themeShade="80"/>
                <w:lang w:val="en-GB"/>
              </w:rPr>
              <w:t>,</w:t>
            </w:r>
            <w:r w:rsidR="00D518BC" w:rsidRPr="00102D1B">
              <w:rPr>
                <w:rFonts w:ascii="Calibri" w:hAnsi="Calibri" w:cs="Calibri"/>
                <w:bCs/>
                <w:color w:val="1F4E79" w:themeColor="accent1" w:themeShade="80"/>
                <w:bdr w:val="none" w:sz="0" w:space="0" w:color="auto" w:frame="1"/>
                <w:lang w:val="en-GB"/>
              </w:rPr>
              <w:t xml:space="preserve"> </w:t>
            </w:r>
            <w:r w:rsidR="00D518BC" w:rsidRPr="00102D1B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>Information &amp; Access to Therapies Director &amp; Health Policy Advisor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>,</w:t>
            </w:r>
            <w:r w:rsidR="0034576D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 xml:space="preserve"> </w:t>
            </w:r>
            <w:r w:rsidR="0034576D" w:rsidRPr="00102D1B">
              <w:rPr>
                <w:rFonts w:ascii="Calibri" w:hAnsi="Calibri" w:cs="Calibri"/>
                <w:bCs/>
                <w:color w:val="1F4E79" w:themeColor="accent1" w:themeShade="80"/>
                <w:bdr w:val="none" w:sz="0" w:space="0" w:color="auto" w:frame="1"/>
                <w:lang w:val="en-GB"/>
              </w:rPr>
              <w:t>EURORDIS,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bdr w:val="none" w:sz="0" w:space="0" w:color="auto" w:frame="1"/>
                <w:lang w:val="en-GB"/>
              </w:rPr>
              <w:t xml:space="preserve"> </w:t>
            </w:r>
            <w:r w:rsidR="004160F9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Paris</w:t>
            </w:r>
            <w:r w:rsidR="004160F9" w:rsidRPr="00102D1B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 xml:space="preserve">, </w:t>
            </w:r>
            <w:r w:rsidR="004160F9">
              <w:rPr>
                <w:rFonts w:ascii="Calibri" w:eastAsiaTheme="minorEastAsia" w:hAnsi="Calibri" w:cs="Calibri"/>
                <w:bCs/>
                <w:color w:val="1F4E79" w:themeColor="accent1" w:themeShade="80"/>
                <w:shd w:val="clear" w:color="auto" w:fill="FFFFFF"/>
                <w:lang w:val="en-GB" w:eastAsia="ja-JP"/>
              </w:rPr>
              <w:t>France</w:t>
            </w:r>
          </w:p>
          <w:p w14:paraId="79BED1EB" w14:textId="4605CBD5" w:rsidR="00316E7C" w:rsidRPr="00102D1B" w:rsidRDefault="00316E7C" w:rsidP="008F7DAF">
            <w:pPr>
              <w:rPr>
                <w:rFonts w:ascii="Calibri" w:hAnsi="Calibri" w:cs="Calibri"/>
                <w:b/>
                <w:color w:val="1F4E79" w:themeColor="accent1" w:themeShade="80"/>
                <w:lang w:val="en-GB"/>
              </w:rPr>
            </w:pPr>
            <w:r w:rsidRPr="00102D1B">
              <w:rPr>
                <w:rFonts w:ascii="Calibri" w:hAnsi="Calibri" w:cs="Calibri"/>
                <w:b/>
                <w:color w:val="1F4E79" w:themeColor="accent1" w:themeShade="80"/>
                <w:bdr w:val="none" w:sz="0" w:space="0" w:color="auto" w:frame="1"/>
                <w:lang w:val="en-GB"/>
              </w:rPr>
              <w:t xml:space="preserve">Mirjana </w:t>
            </w:r>
            <w:proofErr w:type="spellStart"/>
            <w:r w:rsidRPr="00102D1B">
              <w:rPr>
                <w:rFonts w:ascii="Calibri" w:hAnsi="Calibri" w:cs="Calibri"/>
                <w:b/>
                <w:color w:val="1F4E79" w:themeColor="accent1" w:themeShade="80"/>
                <w:bdr w:val="none" w:sz="0" w:space="0" w:color="auto" w:frame="1"/>
                <w:lang w:val="en-GB"/>
              </w:rPr>
              <w:t>H</w:t>
            </w:r>
            <w:r w:rsidR="00A16163" w:rsidRPr="00102D1B">
              <w:rPr>
                <w:rFonts w:ascii="Calibri" w:hAnsi="Calibri" w:cs="Calibri"/>
                <w:b/>
                <w:color w:val="1F4E79" w:themeColor="accent1" w:themeShade="80"/>
                <w:bdr w:val="none" w:sz="0" w:space="0" w:color="auto" w:frame="1"/>
                <w:lang w:val="en-GB"/>
              </w:rPr>
              <w:t>u</w:t>
            </w:r>
            <w:r w:rsidRPr="00102D1B">
              <w:rPr>
                <w:rFonts w:ascii="Calibri" w:hAnsi="Calibri" w:cs="Calibri"/>
                <w:b/>
                <w:color w:val="1F4E79" w:themeColor="accent1" w:themeShade="80"/>
                <w:bdr w:val="none" w:sz="0" w:space="0" w:color="auto" w:frame="1"/>
                <w:lang w:val="en-GB"/>
              </w:rPr>
              <w:t>ić</w:t>
            </w:r>
            <w:proofErr w:type="spellEnd"/>
            <w:r w:rsidRPr="00102D1B">
              <w:rPr>
                <w:rFonts w:ascii="Calibri" w:hAnsi="Calibri" w:cs="Calibri"/>
                <w:bCs/>
                <w:color w:val="1F4E79" w:themeColor="accent1" w:themeShade="80"/>
                <w:bdr w:val="none" w:sz="0" w:space="0" w:color="auto" w:frame="1"/>
                <w:lang w:val="en-GB"/>
              </w:rPr>
              <w:t xml:space="preserve">, </w:t>
            </w:r>
            <w:r w:rsidR="00EC15A7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 xml:space="preserve">International HTA expert, </w:t>
            </w:r>
            <w:r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 xml:space="preserve">HTA/EBM </w:t>
            </w:r>
            <w:proofErr w:type="spellStart"/>
            <w:r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Center</w:t>
            </w:r>
            <w:proofErr w:type="spellEnd"/>
            <w:r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,</w:t>
            </w:r>
            <w:r w:rsidR="00A16163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 xml:space="preserve"> </w:t>
            </w:r>
            <w:r w:rsidR="006845D6" w:rsidRPr="00102D1B">
              <w:rPr>
                <w:rFonts w:ascii="Calibri" w:hAnsi="Calibri" w:cs="Calibri"/>
                <w:color w:val="1F4E79" w:themeColor="accent1" w:themeShade="80"/>
                <w:lang w:val="en-GB"/>
              </w:rPr>
              <w:t>Zagreb, Croatia</w:t>
            </w:r>
          </w:p>
        </w:tc>
      </w:tr>
    </w:tbl>
    <w:p w14:paraId="0125DBAE" w14:textId="77777777" w:rsidR="00733C1F" w:rsidRPr="00102D1B" w:rsidRDefault="00733C1F" w:rsidP="002C2D38">
      <w:pPr>
        <w:rPr>
          <w:rFonts w:ascii="Calibri" w:hAnsi="Calibri" w:cs="Calibri"/>
          <w:color w:val="002060"/>
          <w:lang w:val="en-GB"/>
        </w:rPr>
      </w:pPr>
    </w:p>
    <w:sectPr w:rsidR="00733C1F" w:rsidRPr="00102D1B" w:rsidSect="000B262E">
      <w:headerReference w:type="default" r:id="rId6"/>
      <w:pgSz w:w="11906" w:h="16838"/>
      <w:pgMar w:top="720" w:right="720" w:bottom="720" w:left="720" w:header="22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D634F" w14:textId="77777777" w:rsidR="004D2663" w:rsidRDefault="004D2663" w:rsidP="0060780B">
      <w:r>
        <w:separator/>
      </w:r>
    </w:p>
  </w:endnote>
  <w:endnote w:type="continuationSeparator" w:id="0">
    <w:p w14:paraId="2EDA29C5" w14:textId="77777777" w:rsidR="004D2663" w:rsidRDefault="004D2663" w:rsidP="00607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80DF7" w14:textId="77777777" w:rsidR="004D2663" w:rsidRDefault="004D2663" w:rsidP="0060780B">
      <w:r>
        <w:separator/>
      </w:r>
    </w:p>
  </w:footnote>
  <w:footnote w:type="continuationSeparator" w:id="0">
    <w:p w14:paraId="2724C0C0" w14:textId="77777777" w:rsidR="004D2663" w:rsidRDefault="004D2663" w:rsidP="00607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4A116" w14:textId="4F9C6766" w:rsidR="00D6570B" w:rsidRDefault="00D6570B">
    <w:pPr>
      <w:pStyle w:val="Header"/>
    </w:pPr>
  </w:p>
  <w:p w14:paraId="2B79565D" w14:textId="69F799B0" w:rsidR="0060780B" w:rsidRDefault="00F100B3" w:rsidP="00D6570B">
    <w:pPr>
      <w:pStyle w:val="Header"/>
      <w:tabs>
        <w:tab w:val="clear" w:pos="4513"/>
        <w:tab w:val="clear" w:pos="9026"/>
        <w:tab w:val="left" w:pos="5820"/>
      </w:tabs>
    </w:pPr>
    <w:r>
      <w:rPr>
        <w:noProof/>
        <w:lang w:val="hr-HR" w:eastAsia="hr-HR"/>
      </w:rPr>
      <w:drawing>
        <wp:anchor distT="0" distB="0" distL="114300" distR="114300" simplePos="0" relativeHeight="251660288" behindDoc="1" locked="0" layoutInCell="1" allowOverlap="1" wp14:anchorId="0B7B331B" wp14:editId="767EFB8D">
          <wp:simplePos x="0" y="0"/>
          <wp:positionH relativeFrom="margin">
            <wp:align>right</wp:align>
          </wp:positionH>
          <wp:positionV relativeFrom="paragraph">
            <wp:posOffset>129540</wp:posOffset>
          </wp:positionV>
          <wp:extent cx="1862857" cy="397901"/>
          <wp:effectExtent l="0" t="0" r="4445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857" cy="3979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570B">
      <w:rPr>
        <w:noProof/>
        <w:lang w:val="hr-HR" w:eastAsia="hr-HR"/>
      </w:rPr>
      <w:drawing>
        <wp:anchor distT="0" distB="0" distL="114300" distR="114300" simplePos="0" relativeHeight="251659264" behindDoc="0" locked="0" layoutInCell="1" allowOverlap="1" wp14:anchorId="70372C27" wp14:editId="758A4E73">
          <wp:simplePos x="0" y="0"/>
          <wp:positionH relativeFrom="margin">
            <wp:align>left</wp:align>
          </wp:positionH>
          <wp:positionV relativeFrom="paragraph">
            <wp:posOffset>84455</wp:posOffset>
          </wp:positionV>
          <wp:extent cx="1688465" cy="544195"/>
          <wp:effectExtent l="0" t="0" r="6985" b="8255"/>
          <wp:wrapThrough wrapText="bothSides">
            <wp:wrapPolygon edited="0">
              <wp:start x="1706" y="0"/>
              <wp:lineTo x="0" y="3781"/>
              <wp:lineTo x="0" y="16635"/>
              <wp:lineTo x="1950" y="21172"/>
              <wp:lineTo x="4630" y="21172"/>
              <wp:lineTo x="17790" y="18903"/>
              <wp:lineTo x="18521" y="13610"/>
              <wp:lineTo x="21446" y="9830"/>
              <wp:lineTo x="21446" y="1512"/>
              <wp:lineTo x="5118" y="0"/>
              <wp:lineTo x="1706" y="0"/>
            </wp:wrapPolygon>
          </wp:wrapThrough>
          <wp:docPr id="2" name="Picture 2" descr="Cochrane_Croatia_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chrane_Croatia_CMYK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8465" cy="544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8C774A" w14:textId="768BBDA7" w:rsidR="00D6570B" w:rsidRDefault="00D6570B" w:rsidP="00D6570B">
    <w:pPr>
      <w:pStyle w:val="Header"/>
      <w:tabs>
        <w:tab w:val="clear" w:pos="4513"/>
        <w:tab w:val="clear" w:pos="9026"/>
        <w:tab w:val="left" w:pos="5820"/>
      </w:tabs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DU0tzQ0M7U0NTRR0lEKTi0uzszPAykwqgUA0DQPXiwAAAA="/>
  </w:docVars>
  <w:rsids>
    <w:rsidRoot w:val="0060780B"/>
    <w:rsid w:val="0000720E"/>
    <w:rsid w:val="00030635"/>
    <w:rsid w:val="0003093E"/>
    <w:rsid w:val="000317FB"/>
    <w:rsid w:val="000327C6"/>
    <w:rsid w:val="0003462D"/>
    <w:rsid w:val="00040AAE"/>
    <w:rsid w:val="00045D5F"/>
    <w:rsid w:val="0006721E"/>
    <w:rsid w:val="00070FCE"/>
    <w:rsid w:val="0007160C"/>
    <w:rsid w:val="000B262E"/>
    <w:rsid w:val="000C59D9"/>
    <w:rsid w:val="000C63CC"/>
    <w:rsid w:val="000F5B05"/>
    <w:rsid w:val="00101BD8"/>
    <w:rsid w:val="00102D1B"/>
    <w:rsid w:val="00106520"/>
    <w:rsid w:val="0013724F"/>
    <w:rsid w:val="0015204B"/>
    <w:rsid w:val="0016064C"/>
    <w:rsid w:val="0016102A"/>
    <w:rsid w:val="00165B77"/>
    <w:rsid w:val="0017634E"/>
    <w:rsid w:val="00184964"/>
    <w:rsid w:val="00187AAF"/>
    <w:rsid w:val="00187EE0"/>
    <w:rsid w:val="001920C0"/>
    <w:rsid w:val="001920C9"/>
    <w:rsid w:val="001929D7"/>
    <w:rsid w:val="001A00FC"/>
    <w:rsid w:val="001A2C97"/>
    <w:rsid w:val="001A7035"/>
    <w:rsid w:val="001B2FA2"/>
    <w:rsid w:val="001B53F0"/>
    <w:rsid w:val="001C2751"/>
    <w:rsid w:val="001D73F6"/>
    <w:rsid w:val="00205CF5"/>
    <w:rsid w:val="0020645A"/>
    <w:rsid w:val="00206F93"/>
    <w:rsid w:val="00230C79"/>
    <w:rsid w:val="00236D71"/>
    <w:rsid w:val="00246C41"/>
    <w:rsid w:val="002512DB"/>
    <w:rsid w:val="00254B34"/>
    <w:rsid w:val="0025536E"/>
    <w:rsid w:val="00263DBF"/>
    <w:rsid w:val="00276CB1"/>
    <w:rsid w:val="00296E5C"/>
    <w:rsid w:val="00297B48"/>
    <w:rsid w:val="002A4830"/>
    <w:rsid w:val="002B0326"/>
    <w:rsid w:val="002B36AC"/>
    <w:rsid w:val="002C2D38"/>
    <w:rsid w:val="002C5961"/>
    <w:rsid w:val="002E2F62"/>
    <w:rsid w:val="003010B9"/>
    <w:rsid w:val="00303016"/>
    <w:rsid w:val="00303171"/>
    <w:rsid w:val="00314A23"/>
    <w:rsid w:val="00316E7C"/>
    <w:rsid w:val="0033692E"/>
    <w:rsid w:val="00340FB2"/>
    <w:rsid w:val="00344821"/>
    <w:rsid w:val="0034576D"/>
    <w:rsid w:val="00356791"/>
    <w:rsid w:val="00395D35"/>
    <w:rsid w:val="003A12BA"/>
    <w:rsid w:val="003A2B93"/>
    <w:rsid w:val="003A717E"/>
    <w:rsid w:val="003C207D"/>
    <w:rsid w:val="003C34A9"/>
    <w:rsid w:val="003F60F8"/>
    <w:rsid w:val="00402AEE"/>
    <w:rsid w:val="00404D1C"/>
    <w:rsid w:val="0040655E"/>
    <w:rsid w:val="00410068"/>
    <w:rsid w:val="004160F9"/>
    <w:rsid w:val="00450569"/>
    <w:rsid w:val="004506DD"/>
    <w:rsid w:val="0046024C"/>
    <w:rsid w:val="0046184A"/>
    <w:rsid w:val="00474034"/>
    <w:rsid w:val="00475341"/>
    <w:rsid w:val="00476964"/>
    <w:rsid w:val="00477F52"/>
    <w:rsid w:val="00482A12"/>
    <w:rsid w:val="00487616"/>
    <w:rsid w:val="004A494A"/>
    <w:rsid w:val="004A4D10"/>
    <w:rsid w:val="004C28D8"/>
    <w:rsid w:val="004C3033"/>
    <w:rsid w:val="004C545C"/>
    <w:rsid w:val="004C5848"/>
    <w:rsid w:val="004D06B8"/>
    <w:rsid w:val="004D2663"/>
    <w:rsid w:val="004D2C50"/>
    <w:rsid w:val="004E027B"/>
    <w:rsid w:val="004E5519"/>
    <w:rsid w:val="004E6601"/>
    <w:rsid w:val="0050271C"/>
    <w:rsid w:val="00504279"/>
    <w:rsid w:val="00521A01"/>
    <w:rsid w:val="00531EA0"/>
    <w:rsid w:val="00531F6F"/>
    <w:rsid w:val="00536E57"/>
    <w:rsid w:val="00543306"/>
    <w:rsid w:val="00544321"/>
    <w:rsid w:val="005651B0"/>
    <w:rsid w:val="00580F41"/>
    <w:rsid w:val="00596D21"/>
    <w:rsid w:val="005A37DA"/>
    <w:rsid w:val="005B2D9B"/>
    <w:rsid w:val="005D348A"/>
    <w:rsid w:val="005D63F9"/>
    <w:rsid w:val="005E6635"/>
    <w:rsid w:val="005E77F7"/>
    <w:rsid w:val="00605D0B"/>
    <w:rsid w:val="00606D62"/>
    <w:rsid w:val="0060780B"/>
    <w:rsid w:val="00620FCB"/>
    <w:rsid w:val="006230EC"/>
    <w:rsid w:val="00632BC8"/>
    <w:rsid w:val="00632BDD"/>
    <w:rsid w:val="0063581C"/>
    <w:rsid w:val="006365BE"/>
    <w:rsid w:val="00645DD8"/>
    <w:rsid w:val="00647D7C"/>
    <w:rsid w:val="00650709"/>
    <w:rsid w:val="00651326"/>
    <w:rsid w:val="00677BC5"/>
    <w:rsid w:val="006845D6"/>
    <w:rsid w:val="00692658"/>
    <w:rsid w:val="006A1EB7"/>
    <w:rsid w:val="006A4466"/>
    <w:rsid w:val="006B4498"/>
    <w:rsid w:val="006E5580"/>
    <w:rsid w:val="006E577D"/>
    <w:rsid w:val="006E660A"/>
    <w:rsid w:val="0070017F"/>
    <w:rsid w:val="007135BB"/>
    <w:rsid w:val="00725D95"/>
    <w:rsid w:val="0072745C"/>
    <w:rsid w:val="00727E8D"/>
    <w:rsid w:val="00733C1F"/>
    <w:rsid w:val="007532EB"/>
    <w:rsid w:val="00762FE7"/>
    <w:rsid w:val="00772DED"/>
    <w:rsid w:val="00786083"/>
    <w:rsid w:val="00786616"/>
    <w:rsid w:val="0079256D"/>
    <w:rsid w:val="007A15D8"/>
    <w:rsid w:val="007A2EBF"/>
    <w:rsid w:val="007A3618"/>
    <w:rsid w:val="007C0D65"/>
    <w:rsid w:val="007C6735"/>
    <w:rsid w:val="007C6A2D"/>
    <w:rsid w:val="007E4BCF"/>
    <w:rsid w:val="007F3E20"/>
    <w:rsid w:val="007F698E"/>
    <w:rsid w:val="007F6B01"/>
    <w:rsid w:val="0083083E"/>
    <w:rsid w:val="008340ED"/>
    <w:rsid w:val="00867395"/>
    <w:rsid w:val="008A1AA2"/>
    <w:rsid w:val="008C035C"/>
    <w:rsid w:val="008C4245"/>
    <w:rsid w:val="008C4627"/>
    <w:rsid w:val="008C62DE"/>
    <w:rsid w:val="008E0A6B"/>
    <w:rsid w:val="008F3FC4"/>
    <w:rsid w:val="008F4366"/>
    <w:rsid w:val="008F7DAF"/>
    <w:rsid w:val="009032A5"/>
    <w:rsid w:val="0090759E"/>
    <w:rsid w:val="00925767"/>
    <w:rsid w:val="00927B07"/>
    <w:rsid w:val="0094658A"/>
    <w:rsid w:val="009470AA"/>
    <w:rsid w:val="00954221"/>
    <w:rsid w:val="00970CA0"/>
    <w:rsid w:val="00976360"/>
    <w:rsid w:val="00987E48"/>
    <w:rsid w:val="009968E2"/>
    <w:rsid w:val="009C7F91"/>
    <w:rsid w:val="009D4353"/>
    <w:rsid w:val="009F2DA5"/>
    <w:rsid w:val="00A00EBE"/>
    <w:rsid w:val="00A015F1"/>
    <w:rsid w:val="00A036F6"/>
    <w:rsid w:val="00A13DCC"/>
    <w:rsid w:val="00A16163"/>
    <w:rsid w:val="00A22C23"/>
    <w:rsid w:val="00A438BF"/>
    <w:rsid w:val="00A46B58"/>
    <w:rsid w:val="00A65F23"/>
    <w:rsid w:val="00A748D5"/>
    <w:rsid w:val="00A74BB1"/>
    <w:rsid w:val="00A844A9"/>
    <w:rsid w:val="00A8799F"/>
    <w:rsid w:val="00A92157"/>
    <w:rsid w:val="00AA0AB8"/>
    <w:rsid w:val="00AB4B4C"/>
    <w:rsid w:val="00AC1460"/>
    <w:rsid w:val="00AD183B"/>
    <w:rsid w:val="00AD1982"/>
    <w:rsid w:val="00AE7652"/>
    <w:rsid w:val="00AF7134"/>
    <w:rsid w:val="00B12010"/>
    <w:rsid w:val="00B15B93"/>
    <w:rsid w:val="00B164BD"/>
    <w:rsid w:val="00B20536"/>
    <w:rsid w:val="00B21B95"/>
    <w:rsid w:val="00B25400"/>
    <w:rsid w:val="00B33832"/>
    <w:rsid w:val="00B41014"/>
    <w:rsid w:val="00B42EA0"/>
    <w:rsid w:val="00B432F5"/>
    <w:rsid w:val="00B572C1"/>
    <w:rsid w:val="00B92ADC"/>
    <w:rsid w:val="00B943A9"/>
    <w:rsid w:val="00B97D3A"/>
    <w:rsid w:val="00BB4C5E"/>
    <w:rsid w:val="00BC4AE2"/>
    <w:rsid w:val="00BD71F4"/>
    <w:rsid w:val="00BE05B0"/>
    <w:rsid w:val="00BE3029"/>
    <w:rsid w:val="00BE6D4F"/>
    <w:rsid w:val="00BF4CC5"/>
    <w:rsid w:val="00BF4F33"/>
    <w:rsid w:val="00BF50E3"/>
    <w:rsid w:val="00C0082A"/>
    <w:rsid w:val="00C0396F"/>
    <w:rsid w:val="00C11D29"/>
    <w:rsid w:val="00C12551"/>
    <w:rsid w:val="00C246B3"/>
    <w:rsid w:val="00C2679A"/>
    <w:rsid w:val="00C33C36"/>
    <w:rsid w:val="00C34172"/>
    <w:rsid w:val="00C65A2D"/>
    <w:rsid w:val="00C746A5"/>
    <w:rsid w:val="00C87137"/>
    <w:rsid w:val="00C91CB7"/>
    <w:rsid w:val="00C97C68"/>
    <w:rsid w:val="00CA260D"/>
    <w:rsid w:val="00CA307D"/>
    <w:rsid w:val="00CB4D74"/>
    <w:rsid w:val="00CF01F0"/>
    <w:rsid w:val="00D04F9B"/>
    <w:rsid w:val="00D056E5"/>
    <w:rsid w:val="00D32712"/>
    <w:rsid w:val="00D400A8"/>
    <w:rsid w:val="00D41CCB"/>
    <w:rsid w:val="00D42E14"/>
    <w:rsid w:val="00D44D69"/>
    <w:rsid w:val="00D518BC"/>
    <w:rsid w:val="00D55D80"/>
    <w:rsid w:val="00D63DFA"/>
    <w:rsid w:val="00D6570B"/>
    <w:rsid w:val="00D735D3"/>
    <w:rsid w:val="00D739A2"/>
    <w:rsid w:val="00D76799"/>
    <w:rsid w:val="00D840DE"/>
    <w:rsid w:val="00D86A50"/>
    <w:rsid w:val="00DA1BAC"/>
    <w:rsid w:val="00DA242A"/>
    <w:rsid w:val="00DA7045"/>
    <w:rsid w:val="00DB4AA4"/>
    <w:rsid w:val="00DB644B"/>
    <w:rsid w:val="00DC7C34"/>
    <w:rsid w:val="00DD6BAF"/>
    <w:rsid w:val="00DE3A2A"/>
    <w:rsid w:val="00E03870"/>
    <w:rsid w:val="00E12E09"/>
    <w:rsid w:val="00E42507"/>
    <w:rsid w:val="00E44F30"/>
    <w:rsid w:val="00E45DB2"/>
    <w:rsid w:val="00E6036F"/>
    <w:rsid w:val="00E631DD"/>
    <w:rsid w:val="00E64454"/>
    <w:rsid w:val="00E73869"/>
    <w:rsid w:val="00E80460"/>
    <w:rsid w:val="00E8097F"/>
    <w:rsid w:val="00E8397C"/>
    <w:rsid w:val="00E93680"/>
    <w:rsid w:val="00E93D8A"/>
    <w:rsid w:val="00E977D4"/>
    <w:rsid w:val="00EB4989"/>
    <w:rsid w:val="00EC15A7"/>
    <w:rsid w:val="00F100B3"/>
    <w:rsid w:val="00F12C34"/>
    <w:rsid w:val="00F15FA4"/>
    <w:rsid w:val="00F47427"/>
    <w:rsid w:val="00F53575"/>
    <w:rsid w:val="00F57D23"/>
    <w:rsid w:val="00F62CCD"/>
    <w:rsid w:val="00F66EF1"/>
    <w:rsid w:val="00F800AA"/>
    <w:rsid w:val="00F866A5"/>
    <w:rsid w:val="00F92C44"/>
    <w:rsid w:val="00F938EA"/>
    <w:rsid w:val="00F97EA2"/>
    <w:rsid w:val="00FB216E"/>
    <w:rsid w:val="00FD795E"/>
    <w:rsid w:val="00FE3F50"/>
    <w:rsid w:val="00FF4D68"/>
    <w:rsid w:val="00FF5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FFB9CA"/>
  <w15:docId w15:val="{60B575AB-50B8-452E-AB88-C1841C59E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7C68"/>
    <w:pPr>
      <w:spacing w:line="240" w:lineRule="auto"/>
    </w:pPr>
    <w:rPr>
      <w:rFonts w:eastAsia="Times New Roman" w:cs="Times New Roman"/>
      <w:szCs w:val="24"/>
      <w:lang w:val="hr-HR"/>
    </w:rPr>
  </w:style>
  <w:style w:type="paragraph" w:styleId="Heading2">
    <w:name w:val="heading 2"/>
    <w:basedOn w:val="Normal"/>
    <w:link w:val="Heading2Char"/>
    <w:uiPriority w:val="9"/>
    <w:qFormat/>
    <w:rsid w:val="00A921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00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80B"/>
    <w:pPr>
      <w:tabs>
        <w:tab w:val="center" w:pos="4513"/>
        <w:tab w:val="right" w:pos="9026"/>
      </w:tabs>
      <w:spacing w:before="60" w:after="60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60780B"/>
    <w:rPr>
      <w:lang w:val="hr-HR"/>
    </w:rPr>
  </w:style>
  <w:style w:type="paragraph" w:styleId="Footer">
    <w:name w:val="footer"/>
    <w:basedOn w:val="Normal"/>
    <w:link w:val="FooterChar"/>
    <w:uiPriority w:val="99"/>
    <w:unhideWhenUsed/>
    <w:rsid w:val="0060780B"/>
    <w:pPr>
      <w:tabs>
        <w:tab w:val="center" w:pos="4513"/>
        <w:tab w:val="right" w:pos="9026"/>
      </w:tabs>
      <w:spacing w:before="60" w:after="60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60780B"/>
    <w:rPr>
      <w:lang w:val="hr-HR"/>
    </w:rPr>
  </w:style>
  <w:style w:type="table" w:styleId="TableGrid">
    <w:name w:val="Table Grid"/>
    <w:basedOn w:val="TableNormal"/>
    <w:uiPriority w:val="39"/>
    <w:rsid w:val="00762F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E45DB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001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17F"/>
    <w:pPr>
      <w:spacing w:before="60" w:after="60"/>
    </w:pPr>
    <w:rPr>
      <w:rFonts w:asciiTheme="minorHAnsi" w:eastAsiaTheme="minorEastAsia" w:hAnsiTheme="minorHAnsi" w:cstheme="minorBidi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17F"/>
    <w:rPr>
      <w:rFonts w:asciiTheme="minorHAnsi" w:eastAsiaTheme="minorEastAsia" w:hAnsiTheme="minorHAnsi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1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17F"/>
    <w:rPr>
      <w:rFonts w:asciiTheme="minorHAnsi" w:eastAsiaTheme="minorEastAsia" w:hAnsiTheme="minorHAnsi"/>
      <w:b/>
      <w:bCs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17F"/>
    <w:rPr>
      <w:rFonts w:ascii="Segoe UI" w:eastAsiaTheme="minorEastAsia" w:hAnsi="Segoe UI" w:cs="Segoe UI"/>
      <w:sz w:val="18"/>
      <w:szCs w:val="18"/>
      <w:lang w:val="en-US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17F"/>
    <w:rPr>
      <w:rFonts w:ascii="Segoe UI" w:eastAsiaTheme="minorEastAsia" w:hAnsi="Segoe UI" w:cs="Segoe UI"/>
      <w:sz w:val="18"/>
      <w:szCs w:val="18"/>
      <w:lang w:val="en-US" w:eastAsia="ja-JP"/>
    </w:rPr>
  </w:style>
  <w:style w:type="table" w:styleId="GridTable1Light">
    <w:name w:val="Grid Table 1 Light"/>
    <w:basedOn w:val="TableNormal"/>
    <w:uiPriority w:val="46"/>
    <w:rsid w:val="007A3618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7A3618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C91CB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C91CB7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C91CB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ListTable2-Accent1">
    <w:name w:val="List Table 2 Accent 1"/>
    <w:basedOn w:val="TableNormal"/>
    <w:uiPriority w:val="47"/>
    <w:rsid w:val="00C91CB7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C91CB7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MediumShading1-Accent1">
    <w:name w:val="Medium Shading 1 Accent 1"/>
    <w:basedOn w:val="TableNormal"/>
    <w:uiPriority w:val="63"/>
    <w:rsid w:val="00C91CB7"/>
    <w:pPr>
      <w:spacing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91CB7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styleId="Strong">
    <w:name w:val="Strong"/>
    <w:basedOn w:val="DefaultParagraphFont"/>
    <w:uiPriority w:val="22"/>
    <w:qFormat/>
    <w:rsid w:val="00A92157"/>
    <w:rPr>
      <w:b/>
      <w:bCs/>
    </w:rPr>
  </w:style>
  <w:style w:type="character" w:customStyle="1" w:styleId="apple-converted-space">
    <w:name w:val="apple-converted-space"/>
    <w:basedOn w:val="DefaultParagraphFont"/>
    <w:rsid w:val="00A92157"/>
  </w:style>
  <w:style w:type="character" w:customStyle="1" w:styleId="Heading2Char">
    <w:name w:val="Heading 2 Char"/>
    <w:basedOn w:val="DefaultParagraphFont"/>
    <w:link w:val="Heading2"/>
    <w:uiPriority w:val="9"/>
    <w:rsid w:val="00A92157"/>
    <w:rPr>
      <w:rFonts w:eastAsia="Times New Roman" w:cs="Times New Roman"/>
      <w:b/>
      <w:bCs/>
      <w:sz w:val="36"/>
      <w:szCs w:val="36"/>
      <w:lang w:val="hr-HR"/>
    </w:rPr>
  </w:style>
  <w:style w:type="character" w:styleId="Hyperlink">
    <w:name w:val="Hyperlink"/>
    <w:basedOn w:val="DefaultParagraphFont"/>
    <w:uiPriority w:val="99"/>
    <w:semiHidden/>
    <w:unhideWhenUsed/>
    <w:rsid w:val="00A9215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2157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A15D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0068"/>
    <w:rPr>
      <w:rFonts w:asciiTheme="majorHAnsi" w:eastAsiaTheme="majorEastAsia" w:hAnsiTheme="majorHAnsi" w:cstheme="majorBidi"/>
      <w:color w:val="1F4D78" w:themeColor="accent1" w:themeShade="7F"/>
      <w:szCs w:val="24"/>
      <w:lang w:val="hr-HR"/>
    </w:rPr>
  </w:style>
  <w:style w:type="paragraph" w:styleId="Revision">
    <w:name w:val="Revision"/>
    <w:hidden/>
    <w:uiPriority w:val="99"/>
    <w:semiHidden/>
    <w:rsid w:val="00E93D8A"/>
    <w:pPr>
      <w:spacing w:line="240" w:lineRule="auto"/>
    </w:pPr>
    <w:rPr>
      <w:rFonts w:eastAsia="Times New Roman" w:cs="Times New Roman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 Ščepanović</dc:creator>
  <cp:keywords/>
  <dc:description/>
  <cp:lastModifiedBy>Mirjana Burazer</cp:lastModifiedBy>
  <cp:revision>2</cp:revision>
  <cp:lastPrinted>2021-04-29T14:10:00Z</cp:lastPrinted>
  <dcterms:created xsi:type="dcterms:W3CDTF">2022-07-08T06:31:00Z</dcterms:created>
  <dcterms:modified xsi:type="dcterms:W3CDTF">2022-07-08T06:31:00Z</dcterms:modified>
</cp:coreProperties>
</file>